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044BB6" w:rsidRDefault="00BD2EBA">
      <w:r>
        <w:rPr>
          <w:noProof/>
          <w:lang w:val="cs-CZ" w:eastAsia="cs-CZ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121</wp:posOffset>
                </wp:positionH>
                <wp:positionV relativeFrom="paragraph">
                  <wp:posOffset>-551815</wp:posOffset>
                </wp:positionV>
                <wp:extent cx="5760720" cy="2964815"/>
                <wp:effectExtent l="0" t="0" r="0" b="6985"/>
                <wp:wrapNone/>
                <wp:docPr id="69" name="Plátno 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Freeform 5"/>
                        <wps:cNvSpPr>
                          <a:spLocks noEditPoints="1"/>
                        </wps:cNvSpPr>
                        <wps:spPr bwMode="auto">
                          <a:xfrm>
                            <a:off x="615315" y="458470"/>
                            <a:ext cx="4938395" cy="2169795"/>
                          </a:xfrm>
                          <a:custGeom>
                            <a:avLst/>
                            <a:gdLst>
                              <a:gd name="T0" fmla="*/ 0 w 7777"/>
                              <a:gd name="T1" fmla="*/ 3404 h 3417"/>
                              <a:gd name="T2" fmla="*/ 7777 w 7777"/>
                              <a:gd name="T3" fmla="*/ 3404 h 3417"/>
                              <a:gd name="T4" fmla="*/ 7777 w 7777"/>
                              <a:gd name="T5" fmla="*/ 3417 h 3417"/>
                              <a:gd name="T6" fmla="*/ 0 w 7777"/>
                              <a:gd name="T7" fmla="*/ 3417 h 3417"/>
                              <a:gd name="T8" fmla="*/ 0 w 7777"/>
                              <a:gd name="T9" fmla="*/ 3404 h 3417"/>
                              <a:gd name="T10" fmla="*/ 0 w 7777"/>
                              <a:gd name="T11" fmla="*/ 2918 h 3417"/>
                              <a:gd name="T12" fmla="*/ 7777 w 7777"/>
                              <a:gd name="T13" fmla="*/ 2918 h 3417"/>
                              <a:gd name="T14" fmla="*/ 7777 w 7777"/>
                              <a:gd name="T15" fmla="*/ 2931 h 3417"/>
                              <a:gd name="T16" fmla="*/ 0 w 7777"/>
                              <a:gd name="T17" fmla="*/ 2931 h 3417"/>
                              <a:gd name="T18" fmla="*/ 0 w 7777"/>
                              <a:gd name="T19" fmla="*/ 2918 h 3417"/>
                              <a:gd name="T20" fmla="*/ 0 w 7777"/>
                              <a:gd name="T21" fmla="*/ 1944 h 3417"/>
                              <a:gd name="T22" fmla="*/ 7777 w 7777"/>
                              <a:gd name="T23" fmla="*/ 1944 h 3417"/>
                              <a:gd name="T24" fmla="*/ 7777 w 7777"/>
                              <a:gd name="T25" fmla="*/ 1958 h 3417"/>
                              <a:gd name="T26" fmla="*/ 0 w 7777"/>
                              <a:gd name="T27" fmla="*/ 1958 h 3417"/>
                              <a:gd name="T28" fmla="*/ 0 w 7777"/>
                              <a:gd name="T29" fmla="*/ 1944 h 3417"/>
                              <a:gd name="T30" fmla="*/ 0 w 7777"/>
                              <a:gd name="T31" fmla="*/ 1460 h 3417"/>
                              <a:gd name="T32" fmla="*/ 7777 w 7777"/>
                              <a:gd name="T33" fmla="*/ 1460 h 3417"/>
                              <a:gd name="T34" fmla="*/ 7777 w 7777"/>
                              <a:gd name="T35" fmla="*/ 1473 h 3417"/>
                              <a:gd name="T36" fmla="*/ 0 w 7777"/>
                              <a:gd name="T37" fmla="*/ 1473 h 3417"/>
                              <a:gd name="T38" fmla="*/ 0 w 7777"/>
                              <a:gd name="T39" fmla="*/ 1460 h 3417"/>
                              <a:gd name="T40" fmla="*/ 0 w 7777"/>
                              <a:gd name="T41" fmla="*/ 973 h 3417"/>
                              <a:gd name="T42" fmla="*/ 7777 w 7777"/>
                              <a:gd name="T43" fmla="*/ 973 h 3417"/>
                              <a:gd name="T44" fmla="*/ 7777 w 7777"/>
                              <a:gd name="T45" fmla="*/ 987 h 3417"/>
                              <a:gd name="T46" fmla="*/ 0 w 7777"/>
                              <a:gd name="T47" fmla="*/ 987 h 3417"/>
                              <a:gd name="T48" fmla="*/ 0 w 7777"/>
                              <a:gd name="T49" fmla="*/ 973 h 3417"/>
                              <a:gd name="T50" fmla="*/ 0 w 7777"/>
                              <a:gd name="T51" fmla="*/ 487 h 3417"/>
                              <a:gd name="T52" fmla="*/ 7777 w 7777"/>
                              <a:gd name="T53" fmla="*/ 487 h 3417"/>
                              <a:gd name="T54" fmla="*/ 7777 w 7777"/>
                              <a:gd name="T55" fmla="*/ 500 h 3417"/>
                              <a:gd name="T56" fmla="*/ 0 w 7777"/>
                              <a:gd name="T57" fmla="*/ 500 h 3417"/>
                              <a:gd name="T58" fmla="*/ 0 w 7777"/>
                              <a:gd name="T59" fmla="*/ 487 h 3417"/>
                              <a:gd name="T60" fmla="*/ 0 w 7777"/>
                              <a:gd name="T61" fmla="*/ 0 h 3417"/>
                              <a:gd name="T62" fmla="*/ 7777 w 7777"/>
                              <a:gd name="T63" fmla="*/ 0 h 3417"/>
                              <a:gd name="T64" fmla="*/ 7777 w 7777"/>
                              <a:gd name="T65" fmla="*/ 13 h 3417"/>
                              <a:gd name="T66" fmla="*/ 0 w 7777"/>
                              <a:gd name="T67" fmla="*/ 13 h 3417"/>
                              <a:gd name="T68" fmla="*/ 0 w 7777"/>
                              <a:gd name="T69" fmla="*/ 0 h 34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7777" h="3417">
                                <a:moveTo>
                                  <a:pt x="0" y="3404"/>
                                </a:moveTo>
                                <a:lnTo>
                                  <a:pt x="7777" y="3404"/>
                                </a:lnTo>
                                <a:lnTo>
                                  <a:pt x="7777" y="3417"/>
                                </a:lnTo>
                                <a:lnTo>
                                  <a:pt x="0" y="3417"/>
                                </a:lnTo>
                                <a:lnTo>
                                  <a:pt x="0" y="3404"/>
                                </a:lnTo>
                                <a:close/>
                                <a:moveTo>
                                  <a:pt x="0" y="2918"/>
                                </a:moveTo>
                                <a:lnTo>
                                  <a:pt x="7777" y="2918"/>
                                </a:lnTo>
                                <a:lnTo>
                                  <a:pt x="7777" y="2931"/>
                                </a:lnTo>
                                <a:lnTo>
                                  <a:pt x="0" y="2931"/>
                                </a:lnTo>
                                <a:lnTo>
                                  <a:pt x="0" y="2918"/>
                                </a:lnTo>
                                <a:close/>
                                <a:moveTo>
                                  <a:pt x="0" y="1944"/>
                                </a:moveTo>
                                <a:lnTo>
                                  <a:pt x="7777" y="1944"/>
                                </a:lnTo>
                                <a:lnTo>
                                  <a:pt x="7777" y="1958"/>
                                </a:lnTo>
                                <a:lnTo>
                                  <a:pt x="0" y="1958"/>
                                </a:lnTo>
                                <a:lnTo>
                                  <a:pt x="0" y="1944"/>
                                </a:lnTo>
                                <a:close/>
                                <a:moveTo>
                                  <a:pt x="0" y="1460"/>
                                </a:moveTo>
                                <a:lnTo>
                                  <a:pt x="7777" y="1460"/>
                                </a:lnTo>
                                <a:lnTo>
                                  <a:pt x="7777" y="1473"/>
                                </a:lnTo>
                                <a:lnTo>
                                  <a:pt x="0" y="1473"/>
                                </a:lnTo>
                                <a:lnTo>
                                  <a:pt x="0" y="1460"/>
                                </a:lnTo>
                                <a:close/>
                                <a:moveTo>
                                  <a:pt x="0" y="973"/>
                                </a:moveTo>
                                <a:lnTo>
                                  <a:pt x="7777" y="973"/>
                                </a:lnTo>
                                <a:lnTo>
                                  <a:pt x="7777" y="987"/>
                                </a:lnTo>
                                <a:lnTo>
                                  <a:pt x="0" y="987"/>
                                </a:lnTo>
                                <a:lnTo>
                                  <a:pt x="0" y="973"/>
                                </a:lnTo>
                                <a:close/>
                                <a:moveTo>
                                  <a:pt x="0" y="487"/>
                                </a:moveTo>
                                <a:lnTo>
                                  <a:pt x="7777" y="487"/>
                                </a:lnTo>
                                <a:lnTo>
                                  <a:pt x="7777" y="500"/>
                                </a:lnTo>
                                <a:lnTo>
                                  <a:pt x="0" y="500"/>
                                </a:lnTo>
                                <a:lnTo>
                                  <a:pt x="0" y="487"/>
                                </a:lnTo>
                                <a:close/>
                                <a:moveTo>
                                  <a:pt x="0" y="0"/>
                                </a:moveTo>
                                <a:lnTo>
                                  <a:pt x="7777" y="0"/>
                                </a:lnTo>
                                <a:lnTo>
                                  <a:pt x="7777" y="13"/>
                                </a:lnTo>
                                <a:lnTo>
                                  <a:pt x="0" y="1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D9D9"/>
                          </a:solidFill>
                          <a:ln w="1270" cap="flat">
                            <a:solidFill>
                              <a:srgbClr val="D9D9D9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6"/>
                        <wps:cNvSpPr>
                          <a:spLocks noEditPoints="1"/>
                        </wps:cNvSpPr>
                        <wps:spPr bwMode="auto">
                          <a:xfrm>
                            <a:off x="1214120" y="462915"/>
                            <a:ext cx="4223385" cy="2161540"/>
                          </a:xfrm>
                          <a:custGeom>
                            <a:avLst/>
                            <a:gdLst>
                              <a:gd name="T0" fmla="*/ 14 w 6651"/>
                              <a:gd name="T1" fmla="*/ 0 h 3404"/>
                              <a:gd name="T2" fmla="*/ 14 w 6651"/>
                              <a:gd name="T3" fmla="*/ 3404 h 3404"/>
                              <a:gd name="T4" fmla="*/ 0 w 6651"/>
                              <a:gd name="T5" fmla="*/ 3404 h 3404"/>
                              <a:gd name="T6" fmla="*/ 0 w 6651"/>
                              <a:gd name="T7" fmla="*/ 0 h 3404"/>
                              <a:gd name="T8" fmla="*/ 14 w 6651"/>
                              <a:gd name="T9" fmla="*/ 0 h 3404"/>
                              <a:gd name="T10" fmla="*/ 961 w 6651"/>
                              <a:gd name="T11" fmla="*/ 0 h 3404"/>
                              <a:gd name="T12" fmla="*/ 961 w 6651"/>
                              <a:gd name="T13" fmla="*/ 3404 h 3404"/>
                              <a:gd name="T14" fmla="*/ 948 w 6651"/>
                              <a:gd name="T15" fmla="*/ 3404 h 3404"/>
                              <a:gd name="T16" fmla="*/ 948 w 6651"/>
                              <a:gd name="T17" fmla="*/ 0 h 3404"/>
                              <a:gd name="T18" fmla="*/ 961 w 6651"/>
                              <a:gd name="T19" fmla="*/ 0 h 3404"/>
                              <a:gd name="T20" fmla="*/ 1909 w 6651"/>
                              <a:gd name="T21" fmla="*/ 0 h 3404"/>
                              <a:gd name="T22" fmla="*/ 1909 w 6651"/>
                              <a:gd name="T23" fmla="*/ 3404 h 3404"/>
                              <a:gd name="T24" fmla="*/ 1896 w 6651"/>
                              <a:gd name="T25" fmla="*/ 3404 h 3404"/>
                              <a:gd name="T26" fmla="*/ 1896 w 6651"/>
                              <a:gd name="T27" fmla="*/ 0 h 3404"/>
                              <a:gd name="T28" fmla="*/ 1909 w 6651"/>
                              <a:gd name="T29" fmla="*/ 0 h 3404"/>
                              <a:gd name="T30" fmla="*/ 2857 w 6651"/>
                              <a:gd name="T31" fmla="*/ 0 h 3404"/>
                              <a:gd name="T32" fmla="*/ 2857 w 6651"/>
                              <a:gd name="T33" fmla="*/ 3404 h 3404"/>
                              <a:gd name="T34" fmla="*/ 2844 w 6651"/>
                              <a:gd name="T35" fmla="*/ 3404 h 3404"/>
                              <a:gd name="T36" fmla="*/ 2844 w 6651"/>
                              <a:gd name="T37" fmla="*/ 0 h 3404"/>
                              <a:gd name="T38" fmla="*/ 2857 w 6651"/>
                              <a:gd name="T39" fmla="*/ 0 h 3404"/>
                              <a:gd name="T40" fmla="*/ 3805 w 6651"/>
                              <a:gd name="T41" fmla="*/ 0 h 3404"/>
                              <a:gd name="T42" fmla="*/ 3805 w 6651"/>
                              <a:gd name="T43" fmla="*/ 3404 h 3404"/>
                              <a:gd name="T44" fmla="*/ 3792 w 6651"/>
                              <a:gd name="T45" fmla="*/ 3404 h 3404"/>
                              <a:gd name="T46" fmla="*/ 3792 w 6651"/>
                              <a:gd name="T47" fmla="*/ 0 h 3404"/>
                              <a:gd name="T48" fmla="*/ 3805 w 6651"/>
                              <a:gd name="T49" fmla="*/ 0 h 3404"/>
                              <a:gd name="T50" fmla="*/ 4753 w 6651"/>
                              <a:gd name="T51" fmla="*/ 0 h 3404"/>
                              <a:gd name="T52" fmla="*/ 4753 w 6651"/>
                              <a:gd name="T53" fmla="*/ 3404 h 3404"/>
                              <a:gd name="T54" fmla="*/ 4739 w 6651"/>
                              <a:gd name="T55" fmla="*/ 3404 h 3404"/>
                              <a:gd name="T56" fmla="*/ 4739 w 6651"/>
                              <a:gd name="T57" fmla="*/ 0 h 3404"/>
                              <a:gd name="T58" fmla="*/ 4753 w 6651"/>
                              <a:gd name="T59" fmla="*/ 0 h 3404"/>
                              <a:gd name="T60" fmla="*/ 5703 w 6651"/>
                              <a:gd name="T61" fmla="*/ 0 h 3404"/>
                              <a:gd name="T62" fmla="*/ 5703 w 6651"/>
                              <a:gd name="T63" fmla="*/ 3404 h 3404"/>
                              <a:gd name="T64" fmla="*/ 5690 w 6651"/>
                              <a:gd name="T65" fmla="*/ 3404 h 3404"/>
                              <a:gd name="T66" fmla="*/ 5690 w 6651"/>
                              <a:gd name="T67" fmla="*/ 0 h 3404"/>
                              <a:gd name="T68" fmla="*/ 5703 w 6651"/>
                              <a:gd name="T69" fmla="*/ 0 h 3404"/>
                              <a:gd name="T70" fmla="*/ 6651 w 6651"/>
                              <a:gd name="T71" fmla="*/ 0 h 3404"/>
                              <a:gd name="T72" fmla="*/ 6651 w 6651"/>
                              <a:gd name="T73" fmla="*/ 3404 h 3404"/>
                              <a:gd name="T74" fmla="*/ 6637 w 6651"/>
                              <a:gd name="T75" fmla="*/ 3404 h 3404"/>
                              <a:gd name="T76" fmla="*/ 6637 w 6651"/>
                              <a:gd name="T77" fmla="*/ 0 h 3404"/>
                              <a:gd name="T78" fmla="*/ 6651 w 6651"/>
                              <a:gd name="T79" fmla="*/ 0 h 34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6651" h="3404">
                                <a:moveTo>
                                  <a:pt x="14" y="0"/>
                                </a:moveTo>
                                <a:lnTo>
                                  <a:pt x="14" y="3404"/>
                                </a:lnTo>
                                <a:lnTo>
                                  <a:pt x="0" y="3404"/>
                                </a:lnTo>
                                <a:lnTo>
                                  <a:pt x="0" y="0"/>
                                </a:lnTo>
                                <a:lnTo>
                                  <a:pt x="14" y="0"/>
                                </a:lnTo>
                                <a:close/>
                                <a:moveTo>
                                  <a:pt x="961" y="0"/>
                                </a:moveTo>
                                <a:lnTo>
                                  <a:pt x="961" y="3404"/>
                                </a:lnTo>
                                <a:lnTo>
                                  <a:pt x="948" y="3404"/>
                                </a:lnTo>
                                <a:lnTo>
                                  <a:pt x="948" y="0"/>
                                </a:lnTo>
                                <a:lnTo>
                                  <a:pt x="961" y="0"/>
                                </a:lnTo>
                                <a:close/>
                                <a:moveTo>
                                  <a:pt x="1909" y="0"/>
                                </a:moveTo>
                                <a:lnTo>
                                  <a:pt x="1909" y="3404"/>
                                </a:lnTo>
                                <a:lnTo>
                                  <a:pt x="1896" y="3404"/>
                                </a:lnTo>
                                <a:lnTo>
                                  <a:pt x="1896" y="0"/>
                                </a:lnTo>
                                <a:lnTo>
                                  <a:pt x="1909" y="0"/>
                                </a:lnTo>
                                <a:close/>
                                <a:moveTo>
                                  <a:pt x="2857" y="0"/>
                                </a:moveTo>
                                <a:lnTo>
                                  <a:pt x="2857" y="3404"/>
                                </a:lnTo>
                                <a:lnTo>
                                  <a:pt x="2844" y="3404"/>
                                </a:lnTo>
                                <a:lnTo>
                                  <a:pt x="2844" y="0"/>
                                </a:lnTo>
                                <a:lnTo>
                                  <a:pt x="2857" y="0"/>
                                </a:lnTo>
                                <a:close/>
                                <a:moveTo>
                                  <a:pt x="3805" y="0"/>
                                </a:moveTo>
                                <a:lnTo>
                                  <a:pt x="3805" y="3404"/>
                                </a:lnTo>
                                <a:lnTo>
                                  <a:pt x="3792" y="3404"/>
                                </a:lnTo>
                                <a:lnTo>
                                  <a:pt x="3792" y="0"/>
                                </a:lnTo>
                                <a:lnTo>
                                  <a:pt x="3805" y="0"/>
                                </a:lnTo>
                                <a:close/>
                                <a:moveTo>
                                  <a:pt x="4753" y="0"/>
                                </a:moveTo>
                                <a:lnTo>
                                  <a:pt x="4753" y="3404"/>
                                </a:lnTo>
                                <a:lnTo>
                                  <a:pt x="4739" y="3404"/>
                                </a:lnTo>
                                <a:lnTo>
                                  <a:pt x="4739" y="0"/>
                                </a:lnTo>
                                <a:lnTo>
                                  <a:pt x="4753" y="0"/>
                                </a:lnTo>
                                <a:close/>
                                <a:moveTo>
                                  <a:pt x="5703" y="0"/>
                                </a:moveTo>
                                <a:lnTo>
                                  <a:pt x="5703" y="3404"/>
                                </a:lnTo>
                                <a:lnTo>
                                  <a:pt x="5690" y="3404"/>
                                </a:lnTo>
                                <a:lnTo>
                                  <a:pt x="5690" y="0"/>
                                </a:lnTo>
                                <a:lnTo>
                                  <a:pt x="5703" y="0"/>
                                </a:lnTo>
                                <a:close/>
                                <a:moveTo>
                                  <a:pt x="6651" y="0"/>
                                </a:moveTo>
                                <a:lnTo>
                                  <a:pt x="6651" y="3404"/>
                                </a:lnTo>
                                <a:lnTo>
                                  <a:pt x="6637" y="3404"/>
                                </a:lnTo>
                                <a:lnTo>
                                  <a:pt x="6637" y="0"/>
                                </a:lnTo>
                                <a:lnTo>
                                  <a:pt x="6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9D9D9"/>
                          </a:solidFill>
                          <a:ln w="1270" cap="flat">
                            <a:solidFill>
                              <a:srgbClr val="D9D9D9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610870" y="462915"/>
                            <a:ext cx="8255" cy="2161540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 w="1270" cap="flat">
                            <a:solidFill>
                              <a:srgbClr val="BFBFBF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15315" y="2002155"/>
                            <a:ext cx="4938395" cy="8255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 w="1270" cap="flat">
                            <a:solidFill>
                              <a:srgbClr val="BFBFBF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9"/>
                        <wps:cNvSpPr>
                          <a:spLocks/>
                        </wps:cNvSpPr>
                        <wps:spPr bwMode="auto">
                          <a:xfrm>
                            <a:off x="606425" y="622300"/>
                            <a:ext cx="4874260" cy="1839595"/>
                          </a:xfrm>
                          <a:custGeom>
                            <a:avLst/>
                            <a:gdLst>
                              <a:gd name="T0" fmla="*/ 890 w 27794"/>
                              <a:gd name="T1" fmla="*/ 7453 h 10478"/>
                              <a:gd name="T2" fmla="*/ 1453 w 27794"/>
                              <a:gd name="T3" fmla="*/ 5563 h 10478"/>
                              <a:gd name="T4" fmla="*/ 1545 w 27794"/>
                              <a:gd name="T5" fmla="*/ 5568 h 10478"/>
                              <a:gd name="T6" fmla="*/ 2079 w 27794"/>
                              <a:gd name="T7" fmla="*/ 8302 h 10478"/>
                              <a:gd name="T8" fmla="*/ 2667 w 27794"/>
                              <a:gd name="T9" fmla="*/ 7083 h 10478"/>
                              <a:gd name="T10" fmla="*/ 3856 w 27794"/>
                              <a:gd name="T11" fmla="*/ 6939 h 10478"/>
                              <a:gd name="T12" fmla="*/ 4541 w 27794"/>
                              <a:gd name="T13" fmla="*/ 9067 h 10478"/>
                              <a:gd name="T14" fmla="*/ 5615 w 27794"/>
                              <a:gd name="T15" fmla="*/ 8946 h 10478"/>
                              <a:gd name="T16" fmla="*/ 6246 w 27794"/>
                              <a:gd name="T17" fmla="*/ 8276 h 10478"/>
                              <a:gd name="T18" fmla="*/ 8302 w 27794"/>
                              <a:gd name="T19" fmla="*/ 7731 h 10478"/>
                              <a:gd name="T20" fmla="*/ 9689 w 27794"/>
                              <a:gd name="T21" fmla="*/ 7606 h 10478"/>
                              <a:gd name="T22" fmla="*/ 10996 w 27794"/>
                              <a:gd name="T23" fmla="*/ 8707 h 10478"/>
                              <a:gd name="T24" fmla="*/ 14337 w 27794"/>
                              <a:gd name="T25" fmla="*/ 9243 h 10478"/>
                              <a:gd name="T26" fmla="*/ 16125 w 27794"/>
                              <a:gd name="T27" fmla="*/ 7837 h 10478"/>
                              <a:gd name="T28" fmla="*/ 19324 w 27794"/>
                              <a:gd name="T29" fmla="*/ 9070 h 10478"/>
                              <a:gd name="T30" fmla="*/ 21651 w 27794"/>
                              <a:gd name="T31" fmla="*/ 10390 h 10478"/>
                              <a:gd name="T32" fmla="*/ 22270 w 27794"/>
                              <a:gd name="T33" fmla="*/ 9867 h 10478"/>
                              <a:gd name="T34" fmla="*/ 23060 w 27794"/>
                              <a:gd name="T35" fmla="*/ 9787 h 10478"/>
                              <a:gd name="T36" fmla="*/ 25074 w 27794"/>
                              <a:gd name="T37" fmla="*/ 10194 h 10478"/>
                              <a:gd name="T38" fmla="*/ 27794 w 27794"/>
                              <a:gd name="T39" fmla="*/ 10242 h 10478"/>
                              <a:gd name="T40" fmla="*/ 25074 w 27794"/>
                              <a:gd name="T41" fmla="*/ 10290 h 10478"/>
                              <a:gd name="T42" fmla="*/ 23041 w 27794"/>
                              <a:gd name="T43" fmla="*/ 9882 h 10478"/>
                              <a:gd name="T44" fmla="*/ 22279 w 27794"/>
                              <a:gd name="T45" fmla="*/ 9962 h 10478"/>
                              <a:gd name="T46" fmla="*/ 21714 w 27794"/>
                              <a:gd name="T47" fmla="*/ 10463 h 10478"/>
                              <a:gd name="T48" fmla="*/ 19289 w 27794"/>
                              <a:gd name="T49" fmla="*/ 9159 h 10478"/>
                              <a:gd name="T50" fmla="*/ 16184 w 27794"/>
                              <a:gd name="T51" fmla="*/ 7912 h 10478"/>
                              <a:gd name="T52" fmla="*/ 14324 w 27794"/>
                              <a:gd name="T53" fmla="*/ 9338 h 10478"/>
                              <a:gd name="T54" fmla="*/ 10977 w 27794"/>
                              <a:gd name="T55" fmla="*/ 8802 h 10478"/>
                              <a:gd name="T56" fmla="*/ 9628 w 27794"/>
                              <a:gd name="T57" fmla="*/ 7679 h 10478"/>
                              <a:gd name="T58" fmla="*/ 8311 w 27794"/>
                              <a:gd name="T59" fmla="*/ 7826 h 10478"/>
                              <a:gd name="T60" fmla="*/ 6271 w 27794"/>
                              <a:gd name="T61" fmla="*/ 8369 h 10478"/>
                              <a:gd name="T62" fmla="*/ 5686 w 27794"/>
                              <a:gd name="T63" fmla="*/ 9011 h 10478"/>
                              <a:gd name="T64" fmla="*/ 4552 w 27794"/>
                              <a:gd name="T65" fmla="*/ 9162 h 10478"/>
                              <a:gd name="T66" fmla="*/ 3765 w 27794"/>
                              <a:gd name="T67" fmla="*/ 6970 h 10478"/>
                              <a:gd name="T68" fmla="*/ 2682 w 27794"/>
                              <a:gd name="T69" fmla="*/ 7178 h 10478"/>
                              <a:gd name="T70" fmla="*/ 2166 w 27794"/>
                              <a:gd name="T71" fmla="*/ 8343 h 10478"/>
                              <a:gd name="T72" fmla="*/ 2076 w 27794"/>
                              <a:gd name="T73" fmla="*/ 8333 h 10478"/>
                              <a:gd name="T74" fmla="*/ 1544 w 27794"/>
                              <a:gd name="T75" fmla="*/ 5594 h 10478"/>
                              <a:gd name="T76" fmla="*/ 837 w 27794"/>
                              <a:gd name="T77" fmla="*/ 7506 h 10478"/>
                              <a:gd name="T78" fmla="*/ 3 w 27794"/>
                              <a:gd name="T79" fmla="*/ 56 h 10478"/>
                              <a:gd name="T80" fmla="*/ 98 w 27794"/>
                              <a:gd name="T81" fmla="*/ 45 h 104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7794" h="10478">
                                <a:moveTo>
                                  <a:pt x="98" y="45"/>
                                </a:moveTo>
                                <a:lnTo>
                                  <a:pt x="890" y="7453"/>
                                </a:lnTo>
                                <a:lnTo>
                                  <a:pt x="797" y="7443"/>
                                </a:lnTo>
                                <a:lnTo>
                                  <a:pt x="1453" y="5563"/>
                                </a:lnTo>
                                <a:cubicBezTo>
                                  <a:pt x="1460" y="5542"/>
                                  <a:pt x="1480" y="5529"/>
                                  <a:pt x="1501" y="5531"/>
                                </a:cubicBezTo>
                                <a:cubicBezTo>
                                  <a:pt x="1523" y="5532"/>
                                  <a:pt x="1541" y="5547"/>
                                  <a:pt x="1545" y="5568"/>
                                </a:cubicBezTo>
                                <a:lnTo>
                                  <a:pt x="2169" y="8312"/>
                                </a:lnTo>
                                <a:lnTo>
                                  <a:pt x="2079" y="8302"/>
                                </a:lnTo>
                                <a:lnTo>
                                  <a:pt x="2631" y="7110"/>
                                </a:lnTo>
                                <a:cubicBezTo>
                                  <a:pt x="2638" y="7096"/>
                                  <a:pt x="2651" y="7085"/>
                                  <a:pt x="2667" y="7083"/>
                                </a:cubicBezTo>
                                <a:lnTo>
                                  <a:pt x="3803" y="6907"/>
                                </a:lnTo>
                                <a:cubicBezTo>
                                  <a:pt x="3826" y="6903"/>
                                  <a:pt x="3848" y="6917"/>
                                  <a:pt x="3856" y="6939"/>
                                </a:cubicBezTo>
                                <a:lnTo>
                                  <a:pt x="4592" y="9099"/>
                                </a:lnTo>
                                <a:lnTo>
                                  <a:pt x="4541" y="9067"/>
                                </a:lnTo>
                                <a:lnTo>
                                  <a:pt x="5645" y="8931"/>
                                </a:lnTo>
                                <a:lnTo>
                                  <a:pt x="5615" y="8946"/>
                                </a:lnTo>
                                <a:lnTo>
                                  <a:pt x="6223" y="8290"/>
                                </a:lnTo>
                                <a:cubicBezTo>
                                  <a:pt x="6229" y="8283"/>
                                  <a:pt x="6237" y="8278"/>
                                  <a:pt x="6246" y="8276"/>
                                </a:cubicBezTo>
                                <a:lnTo>
                                  <a:pt x="8294" y="7732"/>
                                </a:lnTo>
                                <a:cubicBezTo>
                                  <a:pt x="8297" y="7731"/>
                                  <a:pt x="8299" y="7731"/>
                                  <a:pt x="8302" y="7731"/>
                                </a:cubicBezTo>
                                <a:lnTo>
                                  <a:pt x="9654" y="7595"/>
                                </a:lnTo>
                                <a:cubicBezTo>
                                  <a:pt x="9667" y="7593"/>
                                  <a:pt x="9679" y="7597"/>
                                  <a:pt x="9689" y="7606"/>
                                </a:cubicBezTo>
                                <a:lnTo>
                                  <a:pt x="11017" y="8718"/>
                                </a:lnTo>
                                <a:lnTo>
                                  <a:pt x="10996" y="8707"/>
                                </a:lnTo>
                                <a:lnTo>
                                  <a:pt x="12532" y="9011"/>
                                </a:lnTo>
                                <a:lnTo>
                                  <a:pt x="14337" y="9243"/>
                                </a:lnTo>
                                <a:lnTo>
                                  <a:pt x="14301" y="9253"/>
                                </a:lnTo>
                                <a:lnTo>
                                  <a:pt x="16125" y="7837"/>
                                </a:lnTo>
                                <a:cubicBezTo>
                                  <a:pt x="16138" y="7826"/>
                                  <a:pt x="16156" y="7824"/>
                                  <a:pt x="16172" y="7830"/>
                                </a:cubicBezTo>
                                <a:lnTo>
                                  <a:pt x="19324" y="9070"/>
                                </a:lnTo>
                                <a:lnTo>
                                  <a:pt x="21706" y="10384"/>
                                </a:lnTo>
                                <a:lnTo>
                                  <a:pt x="21651" y="10390"/>
                                </a:lnTo>
                                <a:lnTo>
                                  <a:pt x="22243" y="9878"/>
                                </a:lnTo>
                                <a:cubicBezTo>
                                  <a:pt x="22251" y="9872"/>
                                  <a:pt x="22260" y="9868"/>
                                  <a:pt x="22270" y="9867"/>
                                </a:cubicBezTo>
                                <a:lnTo>
                                  <a:pt x="23046" y="9787"/>
                                </a:lnTo>
                                <a:cubicBezTo>
                                  <a:pt x="23050" y="9786"/>
                                  <a:pt x="23055" y="9786"/>
                                  <a:pt x="23060" y="9787"/>
                                </a:cubicBezTo>
                                <a:lnTo>
                                  <a:pt x="25084" y="10195"/>
                                </a:lnTo>
                                <a:lnTo>
                                  <a:pt x="25074" y="10194"/>
                                </a:lnTo>
                                <a:lnTo>
                                  <a:pt x="27746" y="10194"/>
                                </a:lnTo>
                                <a:cubicBezTo>
                                  <a:pt x="27773" y="10194"/>
                                  <a:pt x="27794" y="10216"/>
                                  <a:pt x="27794" y="10242"/>
                                </a:cubicBezTo>
                                <a:cubicBezTo>
                                  <a:pt x="27794" y="10269"/>
                                  <a:pt x="27773" y="10290"/>
                                  <a:pt x="27746" y="10290"/>
                                </a:cubicBezTo>
                                <a:lnTo>
                                  <a:pt x="25074" y="10290"/>
                                </a:lnTo>
                                <a:cubicBezTo>
                                  <a:pt x="25071" y="10290"/>
                                  <a:pt x="25068" y="10290"/>
                                  <a:pt x="25065" y="10290"/>
                                </a:cubicBezTo>
                                <a:lnTo>
                                  <a:pt x="23041" y="9882"/>
                                </a:lnTo>
                                <a:lnTo>
                                  <a:pt x="23055" y="9882"/>
                                </a:lnTo>
                                <a:lnTo>
                                  <a:pt x="22279" y="9962"/>
                                </a:lnTo>
                                <a:lnTo>
                                  <a:pt x="22306" y="9951"/>
                                </a:lnTo>
                                <a:lnTo>
                                  <a:pt x="21714" y="10463"/>
                                </a:lnTo>
                                <a:cubicBezTo>
                                  <a:pt x="21699" y="10476"/>
                                  <a:pt x="21677" y="10478"/>
                                  <a:pt x="21659" y="10468"/>
                                </a:cubicBezTo>
                                <a:lnTo>
                                  <a:pt x="19289" y="9159"/>
                                </a:lnTo>
                                <a:lnTo>
                                  <a:pt x="16137" y="7919"/>
                                </a:lnTo>
                                <a:lnTo>
                                  <a:pt x="16184" y="7912"/>
                                </a:lnTo>
                                <a:lnTo>
                                  <a:pt x="14360" y="9328"/>
                                </a:lnTo>
                                <a:cubicBezTo>
                                  <a:pt x="14350" y="9336"/>
                                  <a:pt x="14337" y="9340"/>
                                  <a:pt x="14324" y="9338"/>
                                </a:cubicBezTo>
                                <a:lnTo>
                                  <a:pt x="12513" y="9106"/>
                                </a:lnTo>
                                <a:lnTo>
                                  <a:pt x="10977" y="8802"/>
                                </a:lnTo>
                                <a:cubicBezTo>
                                  <a:pt x="10969" y="8800"/>
                                  <a:pt x="10962" y="8796"/>
                                  <a:pt x="10956" y="8791"/>
                                </a:cubicBezTo>
                                <a:lnTo>
                                  <a:pt x="9628" y="7679"/>
                                </a:lnTo>
                                <a:lnTo>
                                  <a:pt x="9663" y="7690"/>
                                </a:lnTo>
                                <a:lnTo>
                                  <a:pt x="8311" y="7826"/>
                                </a:lnTo>
                                <a:lnTo>
                                  <a:pt x="8319" y="7825"/>
                                </a:lnTo>
                                <a:lnTo>
                                  <a:pt x="6271" y="8369"/>
                                </a:lnTo>
                                <a:lnTo>
                                  <a:pt x="6294" y="8355"/>
                                </a:lnTo>
                                <a:lnTo>
                                  <a:pt x="5686" y="9011"/>
                                </a:lnTo>
                                <a:cubicBezTo>
                                  <a:pt x="5678" y="9019"/>
                                  <a:pt x="5668" y="9025"/>
                                  <a:pt x="5656" y="9026"/>
                                </a:cubicBezTo>
                                <a:lnTo>
                                  <a:pt x="4552" y="9162"/>
                                </a:lnTo>
                                <a:cubicBezTo>
                                  <a:pt x="4530" y="9165"/>
                                  <a:pt x="4508" y="9151"/>
                                  <a:pt x="4501" y="9130"/>
                                </a:cubicBezTo>
                                <a:lnTo>
                                  <a:pt x="3765" y="6970"/>
                                </a:lnTo>
                                <a:lnTo>
                                  <a:pt x="3818" y="7002"/>
                                </a:lnTo>
                                <a:lnTo>
                                  <a:pt x="2682" y="7178"/>
                                </a:lnTo>
                                <a:lnTo>
                                  <a:pt x="2718" y="7151"/>
                                </a:lnTo>
                                <a:lnTo>
                                  <a:pt x="2166" y="8343"/>
                                </a:lnTo>
                                <a:cubicBezTo>
                                  <a:pt x="2157" y="8361"/>
                                  <a:pt x="2138" y="8372"/>
                                  <a:pt x="2117" y="8370"/>
                                </a:cubicBezTo>
                                <a:cubicBezTo>
                                  <a:pt x="2097" y="8368"/>
                                  <a:pt x="2080" y="8353"/>
                                  <a:pt x="2076" y="8333"/>
                                </a:cubicBezTo>
                                <a:lnTo>
                                  <a:pt x="1452" y="5589"/>
                                </a:lnTo>
                                <a:lnTo>
                                  <a:pt x="1544" y="5594"/>
                                </a:lnTo>
                                <a:lnTo>
                                  <a:pt x="888" y="7474"/>
                                </a:lnTo>
                                <a:cubicBezTo>
                                  <a:pt x="880" y="7495"/>
                                  <a:pt x="859" y="7509"/>
                                  <a:pt x="837" y="7506"/>
                                </a:cubicBezTo>
                                <a:cubicBezTo>
                                  <a:pt x="815" y="7504"/>
                                  <a:pt x="797" y="7486"/>
                                  <a:pt x="795" y="7464"/>
                                </a:cubicBezTo>
                                <a:lnTo>
                                  <a:pt x="3" y="56"/>
                                </a:lnTo>
                                <a:cubicBezTo>
                                  <a:pt x="0" y="29"/>
                                  <a:pt x="19" y="6"/>
                                  <a:pt x="45" y="3"/>
                                </a:cubicBezTo>
                                <a:cubicBezTo>
                                  <a:pt x="72" y="0"/>
                                  <a:pt x="95" y="19"/>
                                  <a:pt x="98" y="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270" cap="flat">
                            <a:solidFill>
                              <a:srgbClr val="000000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Oval 10"/>
                        <wps:cNvSpPr>
                          <a:spLocks noChangeArrowheads="1"/>
                        </wps:cNvSpPr>
                        <wps:spPr bwMode="auto">
                          <a:xfrm>
                            <a:off x="585470" y="600710"/>
                            <a:ext cx="59055" cy="5842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585470" y="600710"/>
                            <a:ext cx="59055" cy="58420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Oval 12"/>
                        <wps:cNvSpPr>
                          <a:spLocks noChangeArrowheads="1"/>
                        </wps:cNvSpPr>
                        <wps:spPr bwMode="auto">
                          <a:xfrm>
                            <a:off x="723265" y="190119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723265" y="190119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839470" y="157099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839470" y="157099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949325" y="2054225"/>
                            <a:ext cx="58420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949325" y="2054225"/>
                            <a:ext cx="58420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Oval 18"/>
                        <wps:cNvSpPr>
                          <a:spLocks noChangeArrowheads="1"/>
                        </wps:cNvSpPr>
                        <wps:spPr bwMode="auto">
                          <a:xfrm>
                            <a:off x="1044575" y="1844675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1044575" y="1844675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1243965" y="1812290"/>
                            <a:ext cx="58420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1243965" y="1812290"/>
                            <a:ext cx="58420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1374140" y="219329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1374140" y="219329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1567815" y="216789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1567815" y="216789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1674495" y="2052955"/>
                            <a:ext cx="59055" cy="5842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1674495" y="2052955"/>
                            <a:ext cx="59055" cy="58420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2033905" y="1957070"/>
                            <a:ext cx="58420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2033905" y="1957070"/>
                            <a:ext cx="58420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2269490" y="1934845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2269490" y="1934845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2503805" y="212852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2503805" y="212852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2771775" y="218313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2771775" y="218313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3089910" y="222377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089910" y="222377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3409950" y="1974215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3409950" y="1974215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3961130" y="2192020"/>
                            <a:ext cx="59055" cy="5842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3961130" y="2192020"/>
                            <a:ext cx="59055" cy="58420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4379595" y="242189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Oval 43"/>
                        <wps:cNvSpPr>
                          <a:spLocks noChangeArrowheads="1"/>
                        </wps:cNvSpPr>
                        <wps:spPr bwMode="auto">
                          <a:xfrm>
                            <a:off x="4379595" y="242189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Oval 44"/>
                        <wps:cNvSpPr>
                          <a:spLocks noChangeArrowheads="1"/>
                        </wps:cNvSpPr>
                        <wps:spPr bwMode="auto">
                          <a:xfrm>
                            <a:off x="4481830" y="2333625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Oval 45"/>
                        <wps:cNvSpPr>
                          <a:spLocks noChangeArrowheads="1"/>
                        </wps:cNvSpPr>
                        <wps:spPr bwMode="auto">
                          <a:xfrm>
                            <a:off x="4481830" y="2333625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Oval 46"/>
                        <wps:cNvSpPr>
                          <a:spLocks noChangeArrowheads="1"/>
                        </wps:cNvSpPr>
                        <wps:spPr bwMode="auto">
                          <a:xfrm>
                            <a:off x="4617720" y="2318385"/>
                            <a:ext cx="59055" cy="5842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Oval 47"/>
                        <wps:cNvSpPr>
                          <a:spLocks noChangeArrowheads="1"/>
                        </wps:cNvSpPr>
                        <wps:spPr bwMode="auto">
                          <a:xfrm>
                            <a:off x="4617720" y="2318385"/>
                            <a:ext cx="59055" cy="58420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Oval 48"/>
                        <wps:cNvSpPr>
                          <a:spLocks noChangeArrowheads="1"/>
                        </wps:cNvSpPr>
                        <wps:spPr bwMode="auto">
                          <a:xfrm>
                            <a:off x="4972685" y="2391410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Oval 49"/>
                        <wps:cNvSpPr>
                          <a:spLocks noChangeArrowheads="1"/>
                        </wps:cNvSpPr>
                        <wps:spPr bwMode="auto">
                          <a:xfrm>
                            <a:off x="4972685" y="2391410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Oval 50"/>
                        <wps:cNvSpPr>
                          <a:spLocks noChangeArrowheads="1"/>
                        </wps:cNvSpPr>
                        <wps:spPr bwMode="auto">
                          <a:xfrm>
                            <a:off x="5441315" y="2389505"/>
                            <a:ext cx="59055" cy="5905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Oval 51"/>
                        <wps:cNvSpPr>
                          <a:spLocks noChangeArrowheads="1"/>
                        </wps:cNvSpPr>
                        <wps:spPr bwMode="auto">
                          <a:xfrm>
                            <a:off x="5441315" y="2389505"/>
                            <a:ext cx="59055" cy="59055"/>
                          </a:xfrm>
                          <a:prstGeom prst="ellipse">
                            <a:avLst/>
                          </a:prstGeom>
                          <a:noFill/>
                          <a:ln w="825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353695" y="2553970"/>
                            <a:ext cx="16002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-0.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353695" y="2245360"/>
                            <a:ext cx="16002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-0.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465455" y="1936750"/>
                            <a:ext cx="5207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386080" y="1628140"/>
                            <a:ext cx="128905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.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386080" y="1319530"/>
                            <a:ext cx="128905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.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386080" y="1010920"/>
                            <a:ext cx="128905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Pr="00BD2EBA" w:rsidRDefault="00BD2EBA">
                              <w:pP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.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386080" y="702310"/>
                            <a:ext cx="128905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.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386080" y="393700"/>
                            <a:ext cx="128905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.5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589915" y="2073910"/>
                            <a:ext cx="5207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1165225" y="2073910"/>
                            <a:ext cx="103505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1740535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10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2343150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15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2945130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3547110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25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4149090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30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4751070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35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5353050" y="2073910"/>
                            <a:ext cx="154940" cy="26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16"/>
                                  <w:szCs w:val="16"/>
                                  <w:lang w:val="en-US"/>
                                </w:rPr>
                                <w:t>400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1811655" y="2641600"/>
                            <a:ext cx="254444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lang w:val="en-US"/>
                                </w:rPr>
                                <w:t>mean of interindividual distance groups [km]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1698625" y="88900"/>
                            <a:ext cx="2420620" cy="394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Default="00BD2EBA">
                              <w:r>
                                <w:rPr>
                                  <w:rFonts w:ascii="Calibri" w:hAnsi="Calibri" w:cs="Calibri"/>
                                  <w:color w:val="595959"/>
                                  <w:sz w:val="30"/>
                                  <w:szCs w:val="30"/>
                                  <w:lang w:val="en-US"/>
                                </w:rPr>
                                <w:t>Spatial autocorrelation analysi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" name="Rectangle 70"/>
                        <wps:cNvSpPr>
                          <a:spLocks noChangeArrowheads="1"/>
                        </wps:cNvSpPr>
                        <wps:spPr bwMode="auto">
                          <a:xfrm rot="16200000">
                            <a:off x="-629285" y="1367155"/>
                            <a:ext cx="186626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2EBA" w:rsidRPr="00BD2EBA" w:rsidRDefault="00BD2EBA" w:rsidP="00BD2EBA">
                              <w:pPr>
                                <w:pStyle w:val="Normlnweb"/>
                                <w:spacing w:before="0" w:beforeAutospacing="0" w:after="200" w:afterAutospacing="0" w:line="276" w:lineRule="auto"/>
                                <w:rPr>
                                  <w:lang w:val="cs-CZ"/>
                                </w:rPr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595959"/>
                                  <w:sz w:val="22"/>
                                  <w:szCs w:val="22"/>
                                  <w:lang w:val="cs-CZ"/>
                                </w:rPr>
                                <w:t>kinship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595959"/>
                                  <w:sz w:val="22"/>
                                  <w:szCs w:val="22"/>
                                  <w:lang w:val="cs-CZ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595959"/>
                                  <w:sz w:val="22"/>
                                  <w:szCs w:val="22"/>
                                  <w:lang w:val="cs-CZ"/>
                                </w:rPr>
                                <w:t>coefficient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595959"/>
                                  <w:sz w:val="22"/>
                                  <w:szCs w:val="22"/>
                                  <w:lang w:val="cs-CZ"/>
                                </w:rPr>
                                <w:t xml:space="preserve"> (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595959"/>
                                  <w:sz w:val="22"/>
                                  <w:szCs w:val="22"/>
                                  <w:lang w:val="cs-CZ"/>
                                </w:rPr>
                                <w:t>Ritlan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595959"/>
                                  <w:sz w:val="22"/>
                                  <w:szCs w:val="22"/>
                                  <w:lang w:val="cs-CZ"/>
                                </w:rPr>
                                <w:t xml:space="preserve"> 1996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id="Plátno 69" o:spid="_x0000_s1026" editas="canvas" style="position:absolute;margin-left:3.8pt;margin-top:-43.45pt;width:453.6pt;height:233.45pt;z-index:251660288" coordsize="57607,29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IW0BBwAAChAAQAOAAAAZHJzL2Uyb0RvYy54bWzsXetuIzey/n+A8w6Cfh7AcbPvLcRZJPZ4&#10;sUB2N9jkPEBbao+ElSVtS2NPsth33694E9lqtphM3BFsTpBpabpUZLHIqmJVsfj1nz4/rSfPTbtf&#10;bTc3U/ZVNJ00m/l2sdp8vJn+/0/3V+V0sj/Um0W93m6am+nPzX76p2/+93++ftnNmni73K4XTTsB&#10;ks1+9rK7mS4Ph93s+no/XzZP9f6r7a7Z4OXjtn2qD/jafrxetPULsD+tr+Moyq9ftu1i127nzX6P&#10;f70TL6ffcPyPj8388PfHx31zmKxvpujbgf/d8r8f6O/rb76uZx/berdczWU36t/Qi6d6tUGjGtVd&#10;fagnn9rVCaqn1bzd7rePh6/m26fr7ePjat5wGkANizrU3Nab53rPiZljdFQH8el3xPvwkfq92d6v&#10;1muMxjWwz+jf6PkC/jT0er2xgcS/cFgJ87IDA/c7zcr9l3Xxx2W9azjl+9n8b88/tJPV4mYaTyeb&#10;+gnT6L5tGpoUk4w4SG0D6MfdDy11c7/7fjv/536y2X5YrA4/bFebA3rDCBI9NkDpyx4/mjy8/HW7&#10;ANr602HL2fj5sX0iVGDQ5PPNNGdZwrLp5OebaZqVaSHnTfP5MJnjdVolZVLh/RwAMcurAl+otXqm&#10;EM0/7Q9/brYcaf38/f6A15gtC3wSHyRhP2GSPj6tMQf/73oSTV4mBf7IWbpQMMyASdIonSwnScpO&#10;wDBaGhWhcWBLDLABbKkBNoANo6AbpU45+pYbYC4yCwNmABUkjG7RhaoyYAZoZF6jbw5/XLHSQSLz&#10;HH9mMmAInycHaKLqAYmrhLn658MDzCo/ZD5cYCYbBiiNfdgQm2xgVepcBZ5siE02DOHzZENssoFV&#10;mWuaxD5siE02DCHzYUNssmGA0sSHDYnFhjSPHLMt8WRDYrFhAJ8nGxKLDWmRuPrnw4bEYsMAMh82&#10;JBYb3JSmPmxITTZUTipTTy6kJhcG0HkyITWZUJUupZD68CA1eTCAy4cFqckCN5mZDwcykwOpk8bM&#10;kwOZyYEBdJ4cyEwOZJFrlWY+HMhMDgzg8uFAZnLATWbuw4Hc5ICLwtxz/HNz/J3IPEc/N0efuURQ&#10;7jP4uTn4blQ+Y5+bY2+SCLtVW6b1Uhmr888baa3i06SmDV7EjeXddk9GMpmusH9/EoZ2PQMUmbYO&#10;YLCBgBNpJw8DY5gJWBnVw8AYRQLm5jAoGQbGOBFw5dUNMg8JmvmRSAYgB/cjkkkqYb+JvcNwz5mk&#10;U9j9ZwllklLYYD7YyQSjvsPK8gKXpMKI8gKXpMJG8gKXpMIK8gKXpMLO8QEnM4dIhSXjBa5mrh+p&#10;iSQVdogXdkkqLA0vcEkqbAkfcDIliFRYC17gklRYA17gklRoey9wSSoUuhe4JBU62wecdDaRCrXs&#10;BS5Jhdr1ApekQq16gUtSoTm9wCWpUI4+4KQciVToPy9wSSo0nBe4JBU6zAtckgo95QUuSYUuMsCF&#10;NJPapoUTr+u+a6cTuO8e6Df1bFcfSEmpj5OXmyk5KKaT5c2U+0XozdP2uflpy2EOpK3EmJEvQDZ8&#10;BFhvTECBCuNrwCoI9dxxlAakFsoKQj0FpGrcE0z3UWGZr7f7htN+7LWJmfbWvmQZsAq9enbIIl+C&#10;xKog1NNu3BNM91FhOUcW7VV9yTJgFXr17JBF22kPsrzBdB9Ve2fJwt7Pm6wjrEKvnl2ysD31IcsX&#10;TPdRtXeOLOynfKk6girk6tkhCvs9D5o8oXT/VGPnKML+xJeiI6hCrp4dirB/8qDID+q00XMUqbaP&#10;YsTRTQWoXqtnhxr4MoUYV+/VU8AJuecF1G1QUQLVQPKeO9e14Cd9YTjY99v1akHxDBL3+/bjw+26&#10;nTzXCAHdVfSf7KMFtt6Q3mAxfPuTeY1I1OO6PvDtjQXmiW3X7g939X4pWuUYqNF69tA8NxRmqWfL&#10;pl582Cz450O9WovPoIRiLTxOQaEJEdx42C5+Rpii3Yr4FeJt+LDctr9MJy+IXd1M9//6VLfNdLL+&#10;ywahjoqlZOkd+Jc0K8iYb803D+abejMHqpvpYYpNHX28PYgA2addu/q4REuMj8Nm+y3CI48rCl3w&#10;/oleyS+I/Yi+vnoQCBvzThAop7G1IjuvEQRiMUuZ3BelOdQmN4jqmY4CxXGSlNjpyygQy8AEGqsv&#10;jAKxFIGbPBeGLO3M+8JAYvsuDAUTBraejgU4EZmuDh0dOcUFQ1DjokBLX59MR8cAKhiJZ1GZjg4X&#10;ebAeNR4neadujlParMhPlTMHedj5Hxt0dcoK/Azg8hx28gtoIqu0dHXNc+jJb+CDzmf4yalwxOUe&#10;NR8O0MrSuFgVVQ46rbiPiwWxNe8HkHnyIDZ5wMoqd3XOkwlW0GcInw8XYpMLQyPnwwYr6BOXGUWN&#10;+xa6FfdxscEK+gwh82QDOVP0HIlLxPwcnfNkQ2KuhSF8PmxITDYMEevDBtLfmtKkjDIHpVbcx8UG&#10;K+ozhMyTDdjhGJ0rqtjVOU82WHGfZACfDxtSkw1DxPqwwYr8pEWWOCi1gj8uNlihnyFknmzITDZg&#10;G+eSmFbsZ0ApW8GfIXw+bMCe+jhHhoj1YYMV/smKyMWGngjQqaq3IkBDyDzZkJtsyPLKZRpZQaAB&#10;NlhhoCF8PmzITTYMEevDBtobaaFESsGxGgofK6kwVfQQMk82FCYb8jxxKa7CUygVpm4YwufDhsJk&#10;wxCxLjZgExFCcj0xxxCScwZYsb4oKhBCct04dQjJueYMGWI0Z0JIrjtnyJyhkXm3ITlnIgcZBTQy&#10;UPrC2TWctkBqn4MrT/EZcGh1Du4XfSSlzcGVo/4MdsnVQrmEOTh5k3Wuy2+JPvL9sog+wvwkZ+/R&#10;vy4c4TLXQ/kHj69tf7kEI2NRDq56r56mX90TTDWqUKhnb8/US+V+PyUFDi4+5gqtixYFd7aXcHFx&#10;hN6AqmXVV/UUBKl2u1BuisiF4kWSBjzbVXLx+BGlIbv9tanSTXfB3GSRS8KLLA14lixymfiRpSG7&#10;/bXJ0k13wdxk0RbfiywNeJYsckH4kaUhu/21ydJNd8HcZNGW2YssDXiWLNrS+5GlIbv9tcnSTXfB&#10;3GTRFtSLLA14lizaIvuRpSG7/bXJ0k13wdxkCYkPzaN+4pKCGvAsWbTl9CNLQ6rGFTnqKQShbroL&#10;psiC3guh1XcdWoUwF6HVfyDnCrvtdTPhhpQztnq7BFTzbdtuXyie/cXH7KJSmpN9AdYyJk+mO7pK&#10;QXc6YzehDzdTsty48aXO29H8liA8McCZJfDdPf0nLS4r/P9bsgTc2EKWAD/1+ypHRTFTulOZZ3mN&#10;NpX1iVEcU46ZSBQ1kgXMI6N8YtuZAmqihrlMOpVOmL/jjBdsHToZL3y/2j+VaR5Zb+iL3ynnKE/p&#10;1CLMmBy5LCIxzZiyZZHGFIkhCczowPPvc8q55BGTuCgqvsk1s1fMOEKRIvq2nLAohTMdRJpwZiiB&#10;EdzLpBefGUrIstyJzwwlII2Hgq+9+DBYOh4CfHTEs7d/YKCGi6OCAnW9+MxQQplEsQufGU2I85xC&#10;Hb34zGhCEZVOeq3sF+QwUXpDL0Ir/yWvEHJ0UGzlwKRZSqGifowmT6oItLgwmkzJcCLfidHkSlml&#10;uROjyZY8BqCrjxZf4sKN0WQMZ6ALo8WZgp/R7p05VlZMlZfOqWOlxRR55OyjnRoTVTyXpZc11olo&#10;GGZO1tjZMWnCY2/9KE3eVHHqnJF2gkzOYie7raPRRYm2HROokyaTxJQ90t9LkztVVFBAv5c7drIM&#10;ExHRXpRWugyLEsg8F05TmMUxElJd3bSOSlele+nYaTNJhEPaDsqt09JVwU+x9lNurp04iwrnYNpn&#10;piPk5TspN1cPH0VnN00GsShOnZLSyqMZ7KeVSQOcbg5Z6TTQk27hZh+jLkt3N03hRkx3rnP7KHWV&#10;u1FaHGIFT4/snZvWiWpwe0AvmhxiVewWR/bJapY5FYWVYcNyVjonkpVjU1TMSbmVZ8PSgYVuHbKu&#10;kL3rmppWqg2LKl5MpXcwrWSbsnTrcCvbBnykvM5+jKb2KXJMDYfksFJuyoQ5da516LooY6eusPJu&#10;8rhwYrQSb8okd/bRTr7JS6fOtc5fVxGIcVBtpd+kWUbJaL3jaOXfVMy9cqwEnKTInarHOouNqj9O&#10;mW5l4cQ55ICrj6ZgK1jhnJBWKg5KDjnH0crFKRO3xrXycWCkujGaFluZJE4dbmXkwIx2rmwrJSfL&#10;3BrCyskhVe8YRjr8pw3uInMbQ1ZejnPbgPDgER2MY8dMLLE30q1WzvVcmrsa7C0MbCHLp7+yQMjy&#10;cWVskDVPAe+Q5dPN2AhZPq45E7J8XCMTsnxcI/P2snycCU2kxkmkQk8bCU1fnBQkbFLKChIb6r60&#10;oAr7KzStC2i4oshwmXJA8okOJgYVFSwhYCxSXcNDBYXVU6X9yHQDcot2UM4/Pazm3zW/mFURGJ1D&#10;J8xZhu0wd8cqRHL8YIlzLzWCbrw6AssikSiUITKiRtbC3NtORl4o3g4OE5ntwKeoOsBjlMd2aIvM&#10;fwGzW3LQasemnOp1cnjsmHgL4LSCUE9BAXluJWR0BjInfw+NO4PpIvqgcPVRGed0eIjgI+QJGVTG&#10;dOxTvMDJUusFbT74L0rFLxuzak/0HRkoYhyRLKFy4xSE/TsFTx444Ac8x6+GNyllelZeMWvcyW0s&#10;f3GsRjMw7mkmk2yQbaXS71SP1FP0hdzHHDO5hzujaUNmueR9ea5UBTmQOU5yEA/ipFCIgIRLqAPZ&#10;N3KAl7MkFpxRI5fHMqGjjFUEQ9BHrmfZAjY452dsGSNSwnlfiDVhzNi+HgFezhU4mgm/6hFeiK4W&#10;3ReIPagW+teqPe5VTg4Smo3HmJCC6OtRhZiFgrdmVwX3hnphzS5yfYsXcG17jBHWHaYndaksTuqM&#10;qK6J4Yc7RybnkY+7w+EOaJzRkUZgJY/EMCi5wQUo3NznQKVorIB/GJQ84WIcsP3tgPaNNDxqSrTA&#10;z0M/UMzHG7lg4QGSkTc5IDmTWbpwp6spbyPvDEsFH5scFhgKYgYrEPUUuGNWgH80gnCCl8NZrZDM&#10;Uvpxh/kw3phGmXOmFKvrzKKAk1UiR7UQS7PgjdRt8KnLUKPsPHnjZSNaEg0NDDmHBbXkS+8QYP9Q&#10;tpBEsnAVfmCxC6jItUhT7/SN6u+xERt5hwdZhJEXPEBVm063TmDJjcP5Bdf9MGxRSGqx+E5g7R5J&#10;clEySXBN/0JNT2ku8YYxEajh3lfC+iDrzNI19jfdmhSccO+LglMGSt0RKeaNV5qqowaw8bvH7PgL&#10;BWP/UvYMARSh4njgwSIW3ithG/S+ElNCvzoZB9Wqnl5KlSIYMczM43w7C0rxCjE14ccexoppLBdE&#10;heV3RlLI9HcekujA9o4iLDnRD7Kw7SnDcvIJ8tmk8wfkmEDK6F95WYw88CHoRWCj0zF7wEn8Sk1X&#10;6cqLCkQ9RT947INjpdjGMNY0USs+QVTTHsW+kUEQRImVBGfejbWEN0pNISO180YJdQRGZCM28g4B&#10;EKhSBDOtoxWIekpaKYLCaaUIiQ8BsIsFk/ADu5t4I1RyWdi2M/S6VHB4o+baEAEUhBEMICvEHlW7&#10;/7BfBKUF5R4PQVIYRuCU6tdQSzZOQAoKoY6HZTIFYsTgIdAy2Dqq1AjhXSYiAc3ZOpJX5Lo8NWzs&#10;MRMczHJynZM2gqinPihxmeVSXFWRIOP4QnIDL/gUPCOrKJQjWkCopkNlX4+wFZa6GQva7FEKdScR&#10;CZGjeoQXcl/BvMwcCgVxRBTq6fTI5mVSUmUUjE6B3L9BSAoGCUgEe4YhyY7lONlZyUkRLLRO4Z4O&#10;zr6RQ3aiXIyJKCGpBihWtiNsTU7G8QVTv9AjYWO2v0lJi1Uv+9WxqyLpM8A0tbYDFIaSv0Cyg1hn&#10;NmZ73JH7JUYzy7BdGFqXFI7imCncNAhZlnLYUxhCNkq7K4JIyCeOt0iFZaWGrJRKBtEoa72QGc+5&#10;Cj3fS2FvI3LzCmS8T6qRo7vHNh7pPhLeSIpo6flhFLINy/U8uYLYjqdHyDFLz8h9eT8T+0iUOxBL&#10;1ksqbIHT9ZnZyH6fsw0R/yOH44sTwt3YQkL46yWEY5mJJNq/oxIg0rmIm1aerFkz7vc915CVGd0Z&#10;RCswj2Dpy0mtCsdlFd/aUVotLhdCxp9YdurqoE4qeLNer3Z7uhupnv3qkw3uqSdONoiC7tYMtyoe&#10;un/vnLrt9pOschgqHp698av/2isoIHPqclv2jU5dfQ8ZOeGpIqc89ONZkfP15ifPg5dVpmnh8svd&#10;/g3f9YfyQ5leITP+w1Ua3d1dfXt/m17l96zI7pK729s79h9aqiydLVeLRbOhsqTqojmW+l2SJq+8&#10;E1fE6avm3Kv0nv85VVfXdjd4aUrQop6culB5lO4R7F+HsGvMdchN4pHWYREniAVxFYKj3wz/E3uP&#10;hzNMHcLVSdAhs1A117g6kVKozMnLLfG3OnmDFum5ZTRokcuoX00OQXMl8h35SCsRp/bUTgROHwQ+&#10;gxqZheLri77Lh/tNIDrXZ05e7ml9q5M3qJGgRqaTC70GgWJt5krk7taRVmKFG69lHkocIQFQRXq0&#10;R4u7sfhBcbExCbuRsBsxL3KnyL45eXluzFudvEGNBDVyuWoETiVzJfIg9EgrEWk6uJ1IerVQSjDH&#10;5+DVCndB/YrtCNIDzNnLQ+tvdvYGRRIUyeUqEjvALsLYYy1FJH/jDIIIj5QMJzC6fq2wIZFlwcKl&#10;gst6R9kTcmriWsXVguqZWYpEXHv+ZmdvUCRBkVyuIrHD7KhwgD3BWEsxKVJGNaOQixUzOLlOFImR&#10;qxXi7IIvIc5uxNmpYJ+xIxF1Od7s7A2KJCiSi1UkVBLTXIpjBtpxtrYoZZY+ji8WVLEhuLaCa8vf&#10;tUWVnczZO2akffzZGxRJUCSXq0jsULs4vjiWTZejdo88+IRYe1x1bxIwM3/D6ZGwIzlxbdEpblOR&#10;jBlrh+Uz8uwNiiQokstVJHawXdRuGEmRxFGCqvMyRlIh+Vec3DaOkIQYSYiRNHv38SeqCGcqkjGD&#10;7ePP3qBIgiK5XEViB9tF+ZKxFAlqZ6VwZ1GMBCGStBTlSg1FEmIkQZEMKhI72C6KUr7Z2RsUSVAk&#10;l6tI7GC7qCc71lLMUAJU7khihqu/Rc5YUCQfeMEUXqstKJIhRUIV34wdiagR9mZnb1AkQZFcrCKh&#10;gvfmUhwz2I5awayQ50hi3EwryzkGRRIUCYuuX7btYtdu54OKxA624xrM8XIOx5+9QZEERXK5isQO&#10;toty1SPZdElUVhVVSqL0X9z7UZzESIJrK+xIBhWJHWwXd3S82dkbFElQJJerSOxgu7jDYKylmKK2&#10;lrxygVVFihLrIf03FNr6FYW2YPdY++kxg+24CWTk2RsUSVAkl6tI7GC7uCZnLEVS5YzcWfJAYhwN&#10;xUhC+m9I/z1J/6Xr/wzHLO7/Gs+1haIMI8/eoEiCIrlcRWIH28XVhSMpkjTBJUDqHAn2I+FAIqrn&#10;hx3Jr9iRUFkEU5GMWUF+/NkbFElQJBerSOgSV3MpjhlsT1Ncbqh2JAmuEz0p/htiJCFGMhQjgd1j&#10;zd4xg+3jz96gSIIiuVxFYgfbcdH5eM6BNEfSFpVLomB7Ap1SDsRIgmsruLZOXFt0ha9pBo15sn38&#10;2RsUSVAkl6tI7GB7OmYZ+bQqcI26ONkeJxVLhy7Y5ZsTKDmcrggX7LaTdnu4mUIHPzctPiy37S/T&#10;yUtLt63u//WpbpvpZP2Xzf5milEl/8+Bf0HRftLbrfnmwXxTb+ZAdTM9TCfi4+0B3/CTC71LB3aP&#10;pUjGDLaPP3uDIgmK5HKXoh1sRw7VeDuSLE1Zooo2JiUSuAZ2JEGRhB3J6Y7EDrZnYwbbx5+9QZEE&#10;RXK5ikQH2//RzA/15uO6mWRj1pJPsiRXAfcsS6ruWRKWR5TNxW9JREmVUlx+5d6XtCADAqee1c/f&#10;7w9iC7Nr94c/N9sn+mdrNVr/IE+S8/OQ+Km6N/5Tu7qZ/ruKqg/lhzK9SuP8w1Ua3d1dfXt/m17l&#10;96zI7pK729s79h9ql6Wz5WqxaDb3q/V68vlpvdnP8I/YNRwOu9n19X6+bJ7q/VdPqz9iVYjDnpIk&#10;FqfRd3F1dZ+XxVV6n2ZXGP3yKmLVd1UepVV6d2+T9P1q03w5SZMXbJQyxMNohPfb9WpBQ8W/tB8f&#10;btft5LleYx/E/5BdA8ZYYE+rQ9NO1qunm2mpgerZsqkX4iinnbKgOULd59hwAad6ckZfU3bJ8cqX&#10;w+eHz9KcOlu0f7Pd6N2f3vnpXR8+iB0fPrh2e5zwHV26fb/i85U6I9pFJ+nLy34njAh8kMOPf/ab&#10;UXSs07+aMuXiC1ehIQ3GzGAwpUGcQjR06oEHaWAvhb25Yu75n9MVc20LJTX1aeLRVbRBGpyVBuLy&#10;I7XHem9CQadRGEJh1FyKPEtRz1lWUsP1lx2hgIo4sBqChdCnRYNMeC0LgcsEbSm/N5mgk1MMmTBm&#10;hkpS5lGJRU/VFfO4pNuoYLIda5mgUBZcT0Eo9JrWQSi8qlDQBvN7Ewo6TcYQCmPmyphCIWFVJgq+&#10;BqEQXT/Vq82Z/XYQCq8qFLTB/N6Egs4+MoTCmClIplCIWFTBmRgshRgjEYQCLfhTd0k9G8PByLcP&#10;2mJ+b0IBlvmJn3HMZChDKBQR0mqDTPgovMTBUPijZYI2mN+bTNDZZYahMGaKmSETkiophGoIm4dg&#10;J+h9wR8RiOR2graX35tM0GluR5kgQoIUF53/7fnH3Q+tCKB+v53/cz/ZbG+XSGJovm3b7QsFhBEm&#10;5dlFPJCqf0C/pnjv5OHlr9tFczOtEX7l+2OV7bx9fJx8vplmVOlShB4QZEDWdMdQCKEHKzIfwpHj&#10;7R20ufzeZIJOHjRkwpgZhIzlWYz0FX4ir08osCihnNgQkAwBSRV+Gc2joA3m9yYVevIYcx2d1Yof&#10;mWS717EUWJFGGSriu6VChoy6kKbQn+wXgg96k/E7JzKK1CVutpLV+87EAjYLJ47GXMdnRxALcZLi&#10;rIxIVOjdQbAgFsIWwk7qHM1YYNpsfm9ioSelMdcR2jHEQpVmumBt7x4iiIUgFv4osaDt5vcmFnqy&#10;GnMdox1BLCRZWjB1s04QC239stqEwOQffxpKbCK03fzexEJPXmOuw7QjiIWU4SZ5eZd82EQsgli4&#10;kEOSQixou/m9iYWezMZcR2rHEAtFxvjJJyoNGKyFIBYuSixou/m9iQXEALq5jbkO1o4gFhCFSKLg&#10;ckQGx2reXAdr4VJKKghrQdvN700s9KQyiVonI6UysZISF2SAMk+pkoJ9ECJGaaQ0lXkLSZzI2xhD&#10;qRVejiREKF83QqkN5/cmF3rSmQodlxnBXGAoqkS3U1DiQolD012pkMZRrgowJVWaIMdB1ORRqZKq&#10;utKEPtxM21CAiSqs6KpDIgUIUpRXHRL55KHkimfJFW03vzOpQPVMupuI17cWRJ1j1FMQop4Sq2Ue&#10;9FUeV7EsHs2SvGAwJOxTlGWex4iV8KTHYDwgzyxUZhovj+ECsx5x4GA+w/+82tZH1ApfruZ39aE2&#10;v+Pzy27WxNvldr1o2m/+CwAA//8DAFBLAwQUAAYACAAAACEAOcJQ+t4AAAAJAQAADwAAAGRycy9k&#10;b3ducmV2LnhtbEyPzU7DMBCE70i8g7VI3Fq7gNI0ZFMBEhK3ilIO3Nx4SaL4J43dNrw9y4keRzOa&#10;+aZcT86KE42xCx5hMVcgyNfBdL5B2H28znIQMWlvtA2eEH4owrq6vip1YcLZv9NpmxrBJT4WGqFN&#10;aSikjHVLTsd5GMiz9x1GpxPLsZFm1Gcud1beKZVJpzvPC60e6KWlut8eHYLt+6+c1Ntm2RprD8/0&#10;udscLOLtzfT0CCLRlP7D8IfP6FAx0z4cvYnCIiwzDiLM8mwFgv3V4oGv7BHuc6VAVqW8fFD9AgAA&#10;//8DAFBLAQItABQABgAIAAAAIQC2gziS/gAAAOEBAAATAAAAAAAAAAAAAAAAAAAAAABbQ29udGVu&#10;dF9UeXBlc10ueG1sUEsBAi0AFAAGAAgAAAAhADj9If/WAAAAlAEAAAsAAAAAAAAAAAAAAAAALwEA&#10;AF9yZWxzLy5yZWxzUEsBAi0AFAAGAAgAAAAhACdIhbQEHAAAKEABAA4AAAAAAAAAAAAAAAAALgIA&#10;AGRycy9lMm9Eb2MueG1sUEsBAi0AFAAGAAgAAAAhADnCUPreAAAACQEAAA8AAAAAAAAAAAAAAAAA&#10;Xh4AAGRycy9kb3ducmV2LnhtbFBLBQYAAAAABAAEAPMAAABpH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607;height:29648;visibility:visible;mso-wrap-style:square">
                  <v:fill o:detectmouseclick="t"/>
                  <v:path o:connecttype="none"/>
                </v:shape>
                <v:shape id="Freeform 5" o:spid="_x0000_s1028" style="position:absolute;left:6153;top:4584;width:49384;height:21698;visibility:visible;mso-wrap-style:square;v-text-anchor:top" coordsize="7777,3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lTtwQAAANoAAAAPAAAAZHJzL2Rvd25yZXYueG1sRI9Bi8Iw&#10;FITvgv8hPMGbpitYpGuURXHx4sEq1eOjedsWm5eSZLX+eyMs7HGYmW+Y5bo3rbiT841lBR/TBARx&#10;aXXDlYLzaTdZgPABWWNrmRQ8ycN6NRwsMdP2wUe656ESEcI+QwV1CF0mpS9rMuintiOO3o91BkOU&#10;rpLa4SPCTStnSZJKgw3HhRo72tRU3vJfoyBvi8MtLfTm+5K7eRo0pdctKTUe9V+fIAL14T/8195r&#10;BTN4X4k3QK5eAAAA//8DAFBLAQItABQABgAIAAAAIQDb4fbL7gAAAIUBAAATAAAAAAAAAAAAAAAA&#10;AAAAAABbQ29udGVudF9UeXBlc10ueG1sUEsBAi0AFAAGAAgAAAAhAFr0LFu/AAAAFQEAAAsAAAAA&#10;AAAAAAAAAAAAHwEAAF9yZWxzLy5yZWxzUEsBAi0AFAAGAAgAAAAhAHW6VO3BAAAA2gAAAA8AAAAA&#10;AAAAAAAAAAAABwIAAGRycy9kb3ducmV2LnhtbFBLBQYAAAAAAwADALcAAAD1AgAAAAA=&#10;" path="m,3404r7777,l7777,3417,,3417r,-13xm,2918r7777,l7777,2931,,2931r,-13xm,1944r7777,l7777,1958,,1958r,-14xm,1460r7777,l7777,1473,,1473r,-13xm,973r7777,l7777,987,,987,,973xm,487r7777,l7777,500,,500,,487xm,l7777,r,13l,13,,xe" fillcolor="#d9d9d9" strokecolor="#d9d9d9" strokeweight=".1pt">
                  <v:stroke joinstyle="bevel"/>
                  <v:path arrowok="t" o:connecttype="custom" o:connectlocs="0,2161540;4938395,2161540;4938395,2169795;0,2169795;0,2161540;0,1852930;4938395,1852930;4938395,1861185;0,1861185;0,1852930;0,1234440;4938395,1234440;4938395,1243330;0,1243330;0,1234440;0,927100;4938395,927100;4938395,935355;0,935355;0,927100;0,617855;4938395,617855;4938395,626745;0,626745;0,617855;0,309245;4938395,309245;4938395,317500;0,317500;0,309245;0,0;4938395,0;4938395,8255;0,8255;0,0" o:connectangles="0,0,0,0,0,0,0,0,0,0,0,0,0,0,0,0,0,0,0,0,0,0,0,0,0,0,0,0,0,0,0,0,0,0,0"/>
                  <o:lock v:ext="edit" verticies="t"/>
                </v:shape>
                <v:shape id="Freeform 6" o:spid="_x0000_s1029" style="position:absolute;left:12141;top:4629;width:42234;height:21615;visibility:visible;mso-wrap-style:square;v-text-anchor:top" coordsize="6651,3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CRKvgAAANoAAAAPAAAAZHJzL2Rvd25yZXYueG1sRI9Bi8Iw&#10;FITvC/6H8IS9bVN3QaRrFFEWPGoV9vponk2xeSlJtNVfbwTB4zAz3zDz5WBbcSUfGscKJlkOgrhy&#10;uuFawfHw9zUDESKyxtYxKbhRgOVi9DHHQrue93QtYy0ShEOBCkyMXSFlqAxZDJnriJN3ct5iTNLX&#10;UnvsE9y28jvPp9Jiw2nBYEdrQ9W5vNhEmTZDbcqcy9m53/j/Ox5ph0p9jofVL4hIQ3yHX+2tVvAD&#10;zyvpBsjFAwAA//8DAFBLAQItABQABgAIAAAAIQDb4fbL7gAAAIUBAAATAAAAAAAAAAAAAAAAAAAA&#10;AABbQ29udGVudF9UeXBlc10ueG1sUEsBAi0AFAAGAAgAAAAhAFr0LFu/AAAAFQEAAAsAAAAAAAAA&#10;AAAAAAAAHwEAAF9yZWxzLy5yZWxzUEsBAi0AFAAGAAgAAAAhAODkJEq+AAAA2gAAAA8AAAAAAAAA&#10;AAAAAAAABwIAAGRycy9kb3ducmV2LnhtbFBLBQYAAAAAAwADALcAAADyAgAAAAA=&#10;" path="m14,r,3404l,3404,,,14,xm961,r,3404l948,3404,948,r13,xm1909,r,3404l1896,3404,1896,r13,xm2857,r,3404l2844,3404,2844,r13,xm3805,r,3404l3792,3404,3792,r13,xm4753,r,3404l4739,3404,4739,r14,xm5703,r,3404l5690,3404,5690,r13,xm6651,r,3404l6637,3404,6637,r14,xe" fillcolor="#d9d9d9" strokecolor="#d9d9d9" strokeweight=".1pt">
                  <v:stroke joinstyle="bevel"/>
                  <v:path arrowok="t" o:connecttype="custom" o:connectlocs="8890,0;8890,2161540;0,2161540;0,0;8890,0;610235,0;610235,2161540;601980,2161540;601980,0;610235,0;1212215,0;1212215,2161540;1203960,2161540;1203960,0;1212215,0;1814195,0;1814195,2161540;1805940,2161540;1805940,0;1814195,0;2416175,0;2416175,2161540;2407920,2161540;2407920,0;2416175,0;3018155,0;3018155,2161540;3009265,2161540;3009265,0;3018155,0;3621405,0;3621405,2161540;3613150,2161540;3613150,0;3621405,0;4223385,0;4223385,2161540;4214495,2161540;4214495,0;4223385,0" o:connectangles="0,0,0,0,0,0,0,0,0,0,0,0,0,0,0,0,0,0,0,0,0,0,0,0,0,0,0,0,0,0,0,0,0,0,0,0,0,0,0,0"/>
                  <o:lock v:ext="edit" verticies="t"/>
                </v:shape>
                <v:rect id="Rectangle 7" o:spid="_x0000_s1030" style="position:absolute;left:6108;top:4629;width:83;height:21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6JUwQAAANoAAAAPAAAAZHJzL2Rvd25yZXYueG1sRI9Bi8Iw&#10;FITvC/6H8ARva2oRWapRRBC8rGB20euzebalzUtpsrb+eyMIexxm5htmtRlsI+7U+cqxgtk0AUGc&#10;O1NxoeD3Z//5BcIHZIONY1LwIA+b9ehjhZlxPZ/orkMhIoR9hgrKENpMSp+XZNFPXUscvZvrLIYo&#10;u0KaDvsIt41Mk2QhLVYcF0psaVdSXus/q+DWH2tbbYf68X05nNOr1jY1WqnJeNguQQQawn/43T4Y&#10;BXN4XYk3QK6fAAAA//8DAFBLAQItABQABgAIAAAAIQDb4fbL7gAAAIUBAAATAAAAAAAAAAAAAAAA&#10;AAAAAABbQ29udGVudF9UeXBlc10ueG1sUEsBAi0AFAAGAAgAAAAhAFr0LFu/AAAAFQEAAAsAAAAA&#10;AAAAAAAAAAAAHwEAAF9yZWxzLy5yZWxzUEsBAi0AFAAGAAgAAAAhACMjolTBAAAA2gAAAA8AAAAA&#10;AAAAAAAAAAAABwIAAGRycy9kb3ducmV2LnhtbFBLBQYAAAAAAwADALcAAAD1AgAAAAA=&#10;" fillcolor="#bfbfbf" strokecolor="#bfbfbf" strokeweight=".1pt">
                  <v:stroke joinstyle="bevel"/>
                </v:rect>
                <v:rect id="Rectangle 8" o:spid="_x0000_s1031" style="position:absolute;left:6153;top:20021;width:49384;height: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wfPwQAAANoAAAAPAAAAZHJzL2Rvd25yZXYueG1sRI9Bi8Iw&#10;FITvC/6H8ARva2pBWapRRBC8rGB20euzebalzUtpsrb+eyMIexxm5htmtRlsI+7U+cqxgtk0AUGc&#10;O1NxoeD3Z//5BcIHZIONY1LwIA+b9ehjhZlxPZ/orkMhIoR9hgrKENpMSp+XZNFPXUscvZvrLIYo&#10;u0KaDvsIt41Mk2QhLVYcF0psaVdSXus/q+DWH2tbbYf68X05nNOr1jY1WqnJeNguQQQawn/43T4Y&#10;BXN4XYk3QK6fAAAA//8DAFBLAQItABQABgAIAAAAIQDb4fbL7gAAAIUBAAATAAAAAAAAAAAAAAAA&#10;AAAAAABbQ29udGVudF9UeXBlc10ueG1sUEsBAi0AFAAGAAgAAAAhAFr0LFu/AAAAFQEAAAsAAAAA&#10;AAAAAAAAAAAAHwEAAF9yZWxzLy5yZWxzUEsBAi0AFAAGAAgAAAAhAExvB8/BAAAA2gAAAA8AAAAA&#10;AAAAAAAAAAAABwIAAGRycy9kb3ducmV2LnhtbFBLBQYAAAAAAwADALcAAAD1AgAAAAA=&#10;" fillcolor="#bfbfbf" strokecolor="#bfbfbf" strokeweight=".1pt">
                  <v:stroke joinstyle="bevel"/>
                </v:rect>
                <v:shape id="Freeform 9" o:spid="_x0000_s1032" style="position:absolute;left:6064;top:6223;width:48742;height:18395;visibility:visible;mso-wrap-style:square;v-text-anchor:top" coordsize="27794,10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X2LwwAAANoAAAAPAAAAZHJzL2Rvd25yZXYueG1sRI9BawIx&#10;FITvBf9DeIKXUrNaEFmNUkRBLBRWvfT22Dw3SzcvSxLd1V9vCoUeh5n5hlmue9uIG/lQO1YwGWcg&#10;iEuna64UnE+7tzmIEJE1No5JwZ0CrFeDlyXm2nVc0O0YK5EgHHJUYGJscylDachiGLuWOHkX5y3G&#10;JH0ltccuwW0jp1k2kxZrTgsGW9oYKn+OV6vga9s97u2hMPvXMP30xY6Lb/mu1GjYfyxAROrjf/iv&#10;vdcKZvB7Jd0AuXoCAAD//wMAUEsBAi0AFAAGAAgAAAAhANvh9svuAAAAhQEAABMAAAAAAAAAAAAA&#10;AAAAAAAAAFtDb250ZW50X1R5cGVzXS54bWxQSwECLQAUAAYACAAAACEAWvQsW78AAAAVAQAACwAA&#10;AAAAAAAAAAAAAAAfAQAAX3JlbHMvLnJlbHNQSwECLQAUAAYACAAAACEA3B19i8MAAADaAAAADwAA&#10;AAAAAAAAAAAAAAAHAgAAZHJzL2Rvd25yZXYueG1sUEsFBgAAAAADAAMAtwAAAPcCAAAAAA==&#10;" path="m98,45l890,7453r-93,-10l1453,5563v7,-21,27,-34,48,-32c1523,5532,1541,5547,1545,5568r624,2744l2079,8302,2631,7110v7,-14,20,-25,36,-27l3803,6907v23,-4,45,10,53,32l4592,9099r-51,-32l5645,8931r-30,15l6223,8290v6,-7,14,-12,23,-14l8294,7732v3,-1,5,-1,8,-1l9654,7595v13,-2,25,2,35,11l11017,8718r-21,-11l12532,9011r1805,232l14301,9253,16125,7837v13,-11,31,-13,47,-7l19324,9070r2382,1314l21651,10390r592,-512c22251,9872,22260,9868,22270,9867r776,-80c23050,9786,23055,9786,23060,9787r2024,408l25074,10194r2672,c27773,10194,27794,10216,27794,10242v,27,-21,48,-48,48l25074,10290v-3,,-6,,-9,l23041,9882r14,l22279,9962r27,-11l21714,10463v-15,13,-37,15,-55,5l19289,9159,16137,7919r47,-7l14360,9328v-10,8,-23,12,-36,10l12513,9106,10977,8802v-8,-2,-15,-6,-21,-11l9628,7679r35,11l8311,7826r8,-1l6271,8369r23,-14l5686,9011v-8,8,-18,14,-30,15l4552,9162v-22,3,-44,-11,-51,-32l3765,6970r53,32l2682,7178r36,-27l2166,8343v-9,18,-28,29,-49,27c2097,8368,2080,8353,2076,8333l1452,5589r92,5l888,7474v-8,21,-29,35,-51,32c815,7504,797,7486,795,7464l3,56c,29,19,6,45,3,72,,95,19,98,45xe" fillcolor="black" strokeweight=".1pt">
                  <v:stroke joinstyle="bevel"/>
                  <v:path arrowok="t" o:connecttype="custom" o:connectlocs="156080,1308504;254814,976681;270948,977559;364596,1457560;467714,1243544;676230,1218262;796359,1591869;984708,1570626;1095367,1452996;1455930,1357311;1699169,1335365;1928379,1528665;2514293,1622769;2827856,1375922;3388868,1592396;3796956,1824145;3905511,1732323;4044054,1718278;4397251,1789734;4874260,1798161;4397251,1806588;4040722,1734957;3907089,1749002;3808005,1836961;3382730,1608022;2838203,1389089;2512013,1639448;1925047,1545344;1688471,1348182;1457508,1373990;1099751,1469323;997159,1582038;798289,1608548;660272,1223705;470345,1260223;379853,1464759;364070,1463003;270773,982124;146785,1317809;526,9832;17186,7901" o:connectangles="0,0,0,0,0,0,0,0,0,0,0,0,0,0,0,0,0,0,0,0,0,0,0,0,0,0,0,0,0,0,0,0,0,0,0,0,0,0,0,0,0"/>
                </v:shape>
                <v:oval id="Oval 10" o:spid="_x0000_s1033" style="position:absolute;left:5854;top:6007;width:591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iVBwQAAANoAAAAPAAAAZHJzL2Rvd25yZXYueG1sRI9BawIx&#10;FITvBf9DeIK3mtWDLVujiCAsntQWvD6S1822m5c1ievqr28KhR6HmfmGWa4H14qeQmw8K5hNCxDE&#10;2puGawUf77vnVxAxIRtsPZOCO0VYr0ZPSyyNv/GR+lOqRYZwLFGBTakrpYzaksM49R1x9j59cJiy&#10;DLU0AW8Z7lo5L4qFdNhwXrDY0daS/j5dnYK96w+66mxAvVkczl/2Uj3kRanJeNi8gUg0pP/wX7sy&#10;Cl7g90q+AXL1AwAA//8DAFBLAQItABQABgAIAAAAIQDb4fbL7gAAAIUBAAATAAAAAAAAAAAAAAAA&#10;AAAAAABbQ29udGVudF9UeXBlc10ueG1sUEsBAi0AFAAGAAgAAAAhAFr0LFu/AAAAFQEAAAsAAAAA&#10;AAAAAAAAAAAAHwEAAF9yZWxzLy5yZWxzUEsBAi0AFAAGAAgAAAAhAIyGJUHBAAAA2gAAAA8AAAAA&#10;AAAAAAAAAAAABwIAAGRycy9kb3ducmV2LnhtbFBLBQYAAAAAAwADALcAAAD1AgAAAAA=&#10;" fillcolor="black" strokeweight="0"/>
                <v:oval id="Oval 11" o:spid="_x0000_s1034" style="position:absolute;left:5854;top:6007;width:591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oPyugAAANoAAAAPAAAAZHJzL2Rvd25yZXYueG1sRE9LCsIw&#10;EN0L3iGM4E5TRUSqUUSsuBDBzwGGZmyKzaQ00dbbm4Xg8vH+q01nK/GmxpeOFUzGCQji3OmSCwX3&#10;WzZagPABWWPlmBR8yMNm3e+tMNWu5Qu9r6EQMYR9igpMCHUqpc8NWfRjVxNH7uEaiyHCppC6wTaG&#10;20pOk2QuLZYcGwzWtDOUP68vq8DNTpb2us4Oh+x+1mxaP6dCqeGg2y5BBOrCX/xzH7WCuDVeiTdA&#10;rr8AAAD//wMAUEsBAi0AFAAGAAgAAAAhANvh9svuAAAAhQEAABMAAAAAAAAAAAAAAAAAAAAAAFtD&#10;b250ZW50X1R5cGVzXS54bWxQSwECLQAUAAYACAAAACEAWvQsW78AAAAVAQAACwAAAAAAAAAAAAAA&#10;AAAfAQAAX3JlbHMvLnJlbHNQSwECLQAUAAYACAAAACEAYeqD8roAAADaAAAADwAAAAAAAAAAAAAA&#10;AAAHAgAAZHJzL2Rvd25yZXYueG1sUEsFBgAAAAADAAMAtwAAAO4CAAAAAA==&#10;" filled="f" strokeweight=".65pt"/>
                <v:oval id="Oval 12" o:spid="_x0000_s1035" style="position:absolute;left:7232;top:19011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RSowQAAANoAAAAPAAAAZHJzL2Rvd25yZXYueG1sRI9BawIx&#10;FITvBf9DeIK3mtWDtFujiCAsntQWvD6S1822m5c1ievqr28KhR6HmfmGWa4H14qeQmw8K5hNCxDE&#10;2puGawUf77vnFxAxIRtsPZOCO0VYr0ZPSyyNv/GR+lOqRYZwLFGBTakrpYzaksM49R1x9j59cJiy&#10;DLU0AW8Z7lo5L4qFdNhwXrDY0daS/j5dnYK96w+66mxAvVkczl/2Uj3kRanJeNi8gUg0pP/wX7sy&#10;Cl7h90q+AXL1AwAA//8DAFBLAQItABQABgAIAAAAIQDb4fbL7gAAAIUBAAATAAAAAAAAAAAAAAAA&#10;AAAAAABbQ29udGVudF9UeXBlc10ueG1sUEsBAi0AFAAGAAgAAAAhAFr0LFu/AAAAFQEAAAsAAAAA&#10;AAAAAAAAAAAAHwEAAF9yZWxzLy5yZWxzUEsBAi0AFAAGAAgAAAAhAJJVFKjBAAAA2gAAAA8AAAAA&#10;AAAAAAAAAAAABwIAAGRycy9kb3ducmV2LnhtbFBLBQYAAAAAAwADALcAAAD1AgAAAAA=&#10;" fillcolor="black" strokeweight="0"/>
                <v:oval id="Oval 13" o:spid="_x0000_s1036" style="position:absolute;left:7232;top:19011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Ok/wgAAANsAAAAPAAAAZHJzL2Rvd25yZXYueG1sRI9Ba8Mw&#10;DIXvhf0Ho0FvjbMxSsnqljGWsMMoNM0PELEWh8VyiL0m+/fVYdCbxHt679P+uPhBXWmKfWADT1kO&#10;irgNtufOQHMpNztQMSFbHAKTgT+KcDw8rPZY2DDzma516pSEcCzQgEtpLLSOrSOPMQsjsWjfYfKY&#10;ZJ06bSecJdwP+jnPt9pjz9LgcKR3R+1P/esNhJcvTx92LKuqbE6W3Ry31BmzflzeXkElWtLd/H/9&#10;aQVf6OUXGUAfbgAAAP//AwBQSwECLQAUAAYACAAAACEA2+H2y+4AAACFAQAAEwAAAAAAAAAAAAAA&#10;AAAAAAAAW0NvbnRlbnRfVHlwZXNdLnhtbFBLAQItABQABgAIAAAAIQBa9CxbvwAAABUBAAALAAAA&#10;AAAAAAAAAAAAAB8BAABfcmVscy8ucmVsc1BLAQItABQABgAIAAAAIQB/QOk/wgAAANsAAAAPAAAA&#10;AAAAAAAAAAAAAAcCAABkcnMvZG93bnJldi54bWxQSwUGAAAAAAMAAwC3AAAA9gIAAAAA&#10;" filled="f" strokeweight=".65pt"/>
                <v:oval id="Oval 14" o:spid="_x0000_s1037" style="position:absolute;left:8394;top:15709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TRdvwAAANsAAAAPAAAAZHJzL2Rvd25yZXYueG1sRE9NawIx&#10;EL0L/ocwgjfN6kHKahQRhMWTtYVeh2S62bqZrElct/76plDobR7vcza7wbWipxAbzwoW8wIEsfam&#10;4VrB+9tx9gIiJmSDrWdS8E0RdtvxaIOl8Q9+pf6SapFDOJaowKbUlVJGbclhnPuOOHOfPjhMGYZa&#10;moCPHO5auSyKlXTYcG6w2NHBkr5e7k7ByfVnXXU2oN6vzh9f9lY95U2p6WTYr0EkGtK/+M9dmTx/&#10;Ab+/5APk9gcAAP//AwBQSwECLQAUAAYACAAAACEA2+H2y+4AAACFAQAAEwAAAAAAAAAAAAAAAAAA&#10;AAAAW0NvbnRlbnRfVHlwZXNdLnhtbFBLAQItABQABgAIAAAAIQBa9CxbvwAAABUBAAALAAAAAAAA&#10;AAAAAAAAAB8BAABfcmVscy8ucmVsc1BLAQItABQABgAIAAAAIQCM4TRdvwAAANsAAAAPAAAAAAAA&#10;AAAAAAAAAAcCAABkcnMvZG93bnJldi54bWxQSwUGAAAAAAMAAwC3AAAA8wIAAAAA&#10;" fillcolor="black" strokeweight="0"/>
                <v:oval id="Oval 15" o:spid="_x0000_s1038" style="position:absolute;left:8394;top:15709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tLTvgAAANsAAAAPAAAAZHJzL2Rvd25yZXYueG1sRE/bisIw&#10;EH1f8B/CCL6tqSIi1bSIWPFBFrx8wNCMTbGZlCba+vdmYWHf5nCus8kH24gXdb52rGA2TUAQl07X&#10;XCm4XYvvFQgfkDU2jknBmzzk2ehrg6l2PZ/pdQmViCHsU1RgQmhTKX1pyKKfupY4cnfXWQwRdpXU&#10;HfYx3DZyniRLabHm2GCwpZ2h8nF5WgVucbK0121xOBS3H82m90uqlJqMh+0aRKAh/Iv/3Ecd58/h&#10;95d4gMw+AAAA//8DAFBLAQItABQABgAIAAAAIQDb4fbL7gAAAIUBAAATAAAAAAAAAAAAAAAAAAAA&#10;AABbQ29udGVudF9UeXBlc10ueG1sUEsBAi0AFAAGAAgAAAAhAFr0LFu/AAAAFQEAAAsAAAAAAAAA&#10;AAAAAAAAHwEAAF9yZWxzLy5yZWxzUEsBAi0AFAAGAAgAAAAhAODe0tO+AAAA2wAAAA8AAAAAAAAA&#10;AAAAAAAABwIAAGRycy9kb3ducmV2LnhtbFBLBQYAAAAAAwADALcAAADyAgAAAAA=&#10;" filled="f" strokeweight=".65pt"/>
                <v:oval id="Oval 16" o:spid="_x0000_s1039" style="position:absolute;left:9493;top:20542;width:584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w+xwAAAANsAAAAPAAAAZHJzL2Rvd25yZXYueG1sRE9NawIx&#10;EL0X/A9hBG81q4KUrVFEEJaerBa8Dsl0s+1msibpuvrrm0LB2zze56w2g2tFTyE2nhXMpgUIYu1N&#10;w7WCj9P++QVETMgGW8+k4EYRNuvR0wpL46/8Tv0x1SKHcCxRgU2pK6WM2pLDOPUdceY+fXCYMgy1&#10;NAGvOdy1cl4US+mw4dxgsaOdJf19/HEK3lx/0FVnA+rt8nD+spfqLi9KTcbD9hVEoiE9xP/uyuT5&#10;C/j7JR8g178AAAD//wMAUEsBAi0AFAAGAAgAAAAhANvh9svuAAAAhQEAABMAAAAAAAAAAAAAAAAA&#10;AAAAAFtDb250ZW50X1R5cGVzXS54bWxQSwECLQAUAAYACAAAACEAWvQsW78AAAAVAQAACwAAAAAA&#10;AAAAAAAAAAAfAQAAX3JlbHMvLnJlbHNQSwECLQAUAAYACAAAACEAE38PscAAAADbAAAADwAAAAAA&#10;AAAAAAAAAAAHAgAAZHJzL2Rvd25yZXYueG1sUEsFBgAAAAADAAMAtwAAAPQCAAAAAA==&#10;" fillcolor="black" strokeweight="0"/>
                <v:oval id="Oval 17" o:spid="_x0000_s1040" style="position:absolute;left:9493;top:20542;width:584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+88vgAAANsAAAAPAAAAZHJzL2Rvd25yZXYueG1sRE/bisIw&#10;EH1f8B/CCL6tqSIi1bSIWPFBFrx8wNCMTbGZlCba+vdmYWHf5nCus8kH24gXdb52rGA2TUAQl07X&#10;XCm4XYvvFQgfkDU2jknBmzzk2ehrg6l2PZ/pdQmViCHsU1RgQmhTKX1pyKKfupY4cnfXWQwRdpXU&#10;HfYx3DZyniRLabHm2GCwpZ2h8nF5WgVucbK0121xOBS3H82m90uqlJqMh+0aRKAh/Iv/3Ecd5y/g&#10;95d4gMw+AAAA//8DAFBLAQItABQABgAIAAAAIQDb4fbL7gAAAIUBAAATAAAAAAAAAAAAAAAAAAAA&#10;AABbQ29udGVudF9UeXBlc10ueG1sUEsBAi0AFAAGAAgAAAAhAFr0LFu/AAAAFQEAAAsAAAAAAAAA&#10;AAAAAAAAHwEAAF9yZWxzLy5yZWxzUEsBAi0AFAAGAAgAAAAhAAB77zy+AAAA2wAAAA8AAAAAAAAA&#10;AAAAAAAABwIAAGRycy9kb3ducmV2LnhtbFBLBQYAAAAAAwADALcAAADyAgAAAAA=&#10;" filled="f" strokeweight=".65pt"/>
                <v:oval id="Oval 18" o:spid="_x0000_s1041" style="position:absolute;left:10445;top:18446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jJewAAAANsAAAAPAAAAZHJzL2Rvd25yZXYueG1sRE9NawIx&#10;EL0X/A9hBG81q6CUrVFEEJaerBa8Dsl0s+1msibpuvrrm0LB2zze56w2g2tFTyE2nhXMpgUIYu1N&#10;w7WCj9P++QVETMgGW8+k4EYRNuvR0wpL46/8Tv0x1SKHcCxRgU2pK6WM2pLDOPUdceY+fXCYMgy1&#10;NAGvOdy1cl4US+mw4dxgsaOdJf19/HEK3lx/0FVnA+rt8nD+spfqLi9KTcbD9hVEoiE9xP/uyuT5&#10;C/j7JR8g178AAAD//wMAUEsBAi0AFAAGAAgAAAAhANvh9svuAAAAhQEAABMAAAAAAAAAAAAAAAAA&#10;AAAAAFtDb250ZW50X1R5cGVzXS54bWxQSwECLQAUAAYACAAAACEAWvQsW78AAAAVAQAACwAAAAAA&#10;AAAAAAAAAAAfAQAAX3JlbHMvLnJlbHNQSwECLQAUAAYACAAAACEA89oyXsAAAADbAAAADwAAAAAA&#10;AAAAAAAAAAAHAgAAZHJzL2Rvd25yZXYueG1sUEsFBgAAAAADAAMAtwAAAPQCAAAAAA==&#10;" fillcolor="black" strokeweight="0"/>
                <v:oval id="Oval 19" o:spid="_x0000_s1042" style="position:absolute;left:10445;top:18446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dTQvgAAANsAAAAPAAAAZHJzL2Rvd25yZXYueG1sRE/NisIw&#10;EL4v+A5hBG9rqkhZqrGIWNnDIqz6AEMzNsVmUprYdt9+Iwje5uP7nU0+2kb01PnasYLFPAFBXDpd&#10;c6Xgeik+v0D4gKyxcUwK/shDvp18bDDTbuBf6s+hEjGEfYYKTAhtJqUvDVn0c9cSR+7mOoshwq6S&#10;usMhhttGLpMklRZrjg0GW9obKu/nh1XgVj+WDrotjsfietJsBp9SpdRsOu7WIAKN4S1+ub91nJ/C&#10;85d4gNz+AwAA//8DAFBLAQItABQABgAIAAAAIQDb4fbL7gAAAIUBAAATAAAAAAAAAAAAAAAAAAAA&#10;AABbQ29udGVudF9UeXBlc10ueG1sUEsBAi0AFAAGAAgAAAAhAFr0LFu/AAAAFQEAAAsAAAAAAAAA&#10;AAAAAAAAHwEAAF9yZWxzLy5yZWxzUEsBAi0AFAAGAAgAAAAhAJ/l1NC+AAAA2wAAAA8AAAAAAAAA&#10;AAAAAAAABwIAAGRycy9kb3ducmV2LnhtbFBLBQYAAAAAAwADALcAAADyAgAAAAA=&#10;" filled="f" strokeweight=".65pt"/>
                <v:oval id="Oval 20" o:spid="_x0000_s1043" style="position:absolute;left:12439;top:18122;width:584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AmywAAAANsAAAAPAAAAZHJzL2Rvd25yZXYueG1sRE9NawIx&#10;EL0X/A9hBG81qwdbtkYRQVg8qS14HZLpZtvNZE3iuvrrm0Kht3m8z1muB9eKnkJsPCuYTQsQxNqb&#10;hmsFH++751cQMSEbbD2TgjtFWK9GT0ssjb/xkfpTqkUO4ViiAptSV0oZtSWHceo74sx9+uAwZRhq&#10;aQLecrhr5bwoFtJhw7nBYkdbS/r7dHUK9q4/6KqzAfVmcTh/2Uv1kBelJuNh8wYi0ZD+xX/uyuT5&#10;L/D7Sz5Arn4AAAD//wMAUEsBAi0AFAAGAAgAAAAhANvh9svuAAAAhQEAABMAAAAAAAAAAAAAAAAA&#10;AAAAAFtDb250ZW50X1R5cGVzXS54bWxQSwECLQAUAAYACAAAACEAWvQsW78AAAAVAQAACwAAAAAA&#10;AAAAAAAAAAAfAQAAX3JlbHMvLnJlbHNQSwECLQAUAAYACAAAACEAbEQJssAAAADbAAAADwAAAAAA&#10;AAAAAAAAAAAHAgAAZHJzL2Rvd25yZXYueG1sUEsFBgAAAAADAAMAtwAAAPQCAAAAAA==&#10;" fillcolor="black" strokeweight="0"/>
                <v:oval id="Oval 21" o:spid="_x0000_s1044" style="position:absolute;left:12439;top:18122;width:584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uU5wgAAANsAAAAPAAAAZHJzL2Rvd25yZXYueG1sRI9Ba8Mw&#10;DIXvhf0Ho0FvjbMxSsnqljGWsMMoNM0PELEWh8VyiL0m+/fVYdCbxHt679P+uPhBXWmKfWADT1kO&#10;irgNtufOQHMpNztQMSFbHAKTgT+KcDw8rPZY2DDzma516pSEcCzQgEtpLLSOrSOPMQsjsWjfYfKY&#10;ZJ06bSecJdwP+jnPt9pjz9LgcKR3R+1P/esNhJcvTx92LKuqbE6W3Ry31BmzflzeXkElWtLd/H/9&#10;aQVfYOUXGUAfbgAAAP//AwBQSwECLQAUAAYACAAAACEA2+H2y+4AAACFAQAAEwAAAAAAAAAAAAAA&#10;AAAAAAAAW0NvbnRlbnRfVHlwZXNdLnhtbFBLAQItABQABgAIAAAAIQBa9CxbvwAAABUBAAALAAAA&#10;AAAAAAAAAAAAAB8BAABfcmVscy8ucmVsc1BLAQItABQABgAIAAAAIQCBNuU5wgAAANsAAAAPAAAA&#10;AAAAAAAAAAAAAAcCAABkcnMvZG93bnJldi54bWxQSwUGAAAAAAMAAwC3AAAA9gIAAAAA&#10;" filled="f" strokeweight=".65pt"/>
                <v:oval id="Oval 22" o:spid="_x0000_s1045" style="position:absolute;left:13741;top:21932;width:59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zhbwAAAANsAAAAPAAAAZHJzL2Rvd25yZXYueG1sRE9NawIx&#10;EL0X/A9hBG81qwdpt0YRQVg8qS14HZLpZtvNZE3iuvrrm0Kht3m8z1muB9eKnkJsPCuYTQsQxNqb&#10;hmsFH++75xcQMSEbbD2TgjtFWK9GT0ssjb/xkfpTqkUO4ViiAptSV0oZtSWHceo74sx9+uAwZRhq&#10;aQLecrhr5bwoFtJhw7nBYkdbS/r7dHUK9q4/6KqzAfVmcTh/2Uv1kBelJuNh8wYi0ZD+xX/uyuT5&#10;r/D7Sz5Arn4AAAD//wMAUEsBAi0AFAAGAAgAAAAhANvh9svuAAAAhQEAABMAAAAAAAAAAAAAAAAA&#10;AAAAAFtDb250ZW50X1R5cGVzXS54bWxQSwECLQAUAAYACAAAACEAWvQsW78AAAAVAQAACwAAAAAA&#10;AAAAAAAAAAAfAQAAX3JlbHMvLnJlbHNQSwECLQAUAAYACAAAACEAcpc4W8AAAADbAAAADwAAAAAA&#10;AAAAAAAAAAAHAgAAZHJzL2Rvd25yZXYueG1sUEsFBgAAAAADAAMAtwAAAPQCAAAAAA==&#10;" fillcolor="black" strokeweight="0"/>
                <v:oval id="Oval 23" o:spid="_x0000_s1046" style="position:absolute;left:13741;top:21932;width:59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COCuwAAANsAAAAPAAAAZHJzL2Rvd25yZXYueG1sRE9LCsIw&#10;EN0L3iGM4E5TRUSqUUSsuBDBzwGGZmyKzaQ00dbbm4Xg8vH+q01nK/GmxpeOFUzGCQji3OmSCwX3&#10;WzZagPABWWPlmBR8yMNm3e+tMNWu5Qu9r6EQMYR9igpMCHUqpc8NWfRjVxNH7uEaiyHCppC6wTaG&#10;20pOk2QuLZYcGwzWtDOUP68vq8DNTpb2us4Oh+x+1mxaP6dCqeGg2y5BBOrCX/xzH7WCaVwfv8Qf&#10;INdfAAAA//8DAFBLAQItABQABgAIAAAAIQDb4fbL7gAAAIUBAAATAAAAAAAAAAAAAAAAAAAAAABb&#10;Q29udGVudF9UeXBlc10ueG1sUEsBAi0AFAAGAAgAAAAhAFr0LFu/AAAAFQEAAAsAAAAAAAAAAAAA&#10;AAAAHwEAAF9yZWxzLy5yZWxzUEsBAi0AFAAGAAgAAAAhALEsI4K7AAAA2wAAAA8AAAAAAAAAAAAA&#10;AAAABwIAAGRycy9kb3ducmV2LnhtbFBLBQYAAAAAAwADALcAAADvAgAAAAA=&#10;" filled="f" strokeweight=".65pt"/>
                <v:oval id="Oval 24" o:spid="_x0000_s1047" style="position:absolute;left:15678;top:21678;width:59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f7gwgAAANsAAAAPAAAAZHJzL2Rvd25yZXYueG1sRI9BawIx&#10;FITvBf9DeEJvNasHKatRRBAWT2oLvT6S52bbzcuaxHXtrzdCocdhZr5hluvBtaKnEBvPCqaTAgSx&#10;9qbhWsHnx+7tHURMyAZbz6TgThHWq9HLEkvjb3yk/pRqkSEcS1RgU+pKKaO25DBOfEecvbMPDlOW&#10;oZYm4C3DXStnRTGXDhvOCxY72lrSP6erU7B3/UFXnQ2oN/PD17e9VL/yotTreNgsQCQa0n/4r10Z&#10;BbMpPL/kHyBXDwAAAP//AwBQSwECLQAUAAYACAAAACEA2+H2y+4AAACFAQAAEwAAAAAAAAAAAAAA&#10;AAAAAAAAW0NvbnRlbnRfVHlwZXNdLnhtbFBLAQItABQABgAIAAAAIQBa9CxbvwAAABUBAAALAAAA&#10;AAAAAAAAAAAAAB8BAABfcmVscy8ucmVsc1BLAQItABQABgAIAAAAIQBCjf7gwgAAANsAAAAPAAAA&#10;AAAAAAAAAAAAAAcCAABkcnMvZG93bnJldi54bWxQSwUGAAAAAAMAAwC3AAAA9gIAAAAA&#10;" fillcolor="black" strokeweight="0"/>
                <v:oval id="Oval 25" o:spid="_x0000_s1048" style="position:absolute;left:15678;top:21678;width:59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hhuwAAAANsAAAAPAAAAZHJzL2Rvd25yZXYueG1sRI/disIw&#10;FITvBd8hHME7TbeISDXKsljxQgR/HuDQHJuyzUlpoq1vbwTBy2FmvmFWm97W4kGtrxwr+JkmIIgL&#10;pysuFVwv+WQBwgdkjbVjUvAkD5v1cLDCTLuOT/Q4h1JECPsMFZgQmkxKXxiy6KeuIY7ezbUWQ5Rt&#10;KXWLXYTbWqZJMpcWK44LBhv6M1T8n+9WgZsdLG11k+92+fWo2XR+TqVS41H/uwQRqA/f8Ke91wrS&#10;FN5f4g+Q6xcAAAD//wMAUEsBAi0AFAAGAAgAAAAhANvh9svuAAAAhQEAABMAAAAAAAAAAAAAAAAA&#10;AAAAAFtDb250ZW50X1R5cGVzXS54bWxQSwECLQAUAAYACAAAACEAWvQsW78AAAAVAQAACwAAAAAA&#10;AAAAAAAAAAAfAQAAX3JlbHMvLnJlbHNQSwECLQAUAAYACAAAACEALrIYbsAAAADbAAAADwAAAAAA&#10;AAAAAAAAAAAHAgAAZHJzL2Rvd25yZXYueG1sUEsFBgAAAAADAAMAtwAAAPQCAAAAAA==&#10;" filled="f" strokeweight=".65pt"/>
                <v:oval id="Oval 26" o:spid="_x0000_s1049" style="position:absolute;left:16744;top:20529;width:591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8UMwgAAANsAAAAPAAAAZHJzL2Rvd25yZXYueG1sRI9BawIx&#10;FITvBf9DeIK3mlVBytYoIghLT1YLvT6S52Z187Im6brtr28KBY/DzHzDrDaDa0VPITaeFcymBQhi&#10;7U3DtYKP0/75BURMyAZbz6TgmyJs1qOnFZbG3/md+mOqRYZwLFGBTakrpYzaksM49R1x9s4+OExZ&#10;hlqagPcMd62cF8VSOmw4L1jsaGdJX49fTsGb6w+66mxAvV0ePi/2Vv3Im1KT8bB9BZFoSI/wf7sy&#10;CuYL+PuSf4Bc/wIAAP//AwBQSwECLQAUAAYACAAAACEA2+H2y+4AAACFAQAAEwAAAAAAAAAAAAAA&#10;AAAAAAAAW0NvbnRlbnRfVHlwZXNdLnhtbFBLAQItABQABgAIAAAAIQBa9CxbvwAAABUBAAALAAAA&#10;AAAAAAAAAAAAAB8BAABfcmVscy8ucmVsc1BLAQItABQABgAIAAAAIQDdE8UMwgAAANsAAAAPAAAA&#10;AAAAAAAAAAAAAAcCAABkcnMvZG93bnJldi54bWxQSwUGAAAAAAMAAwC3AAAA9gIAAAAA&#10;" fillcolor="black" strokeweight="0"/>
                <v:oval id="Oval 27" o:spid="_x0000_s1050" style="position:absolute;left:16744;top:20529;width:591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yWBwgAAANsAAAAPAAAAZHJzL2Rvd25yZXYueG1sRI/BasMw&#10;EETvhfyD2EJujVxjQnCihBBik0MoJPEHLNbWMrVWxlJt9++jQqHHYWbeMLvDbDsx0uBbxwreVwkI&#10;4trplhsF1aN424DwAVlj55gU/JCHw37xssNcu4lvNN5DIyKEfY4KTAh9LqWvDVn0K9cTR+/TDRZD&#10;lEMj9YBThNtOpkmylhZbjgsGezoZqr/u31aBy66WzrovyrKoPjSbya+pUWr5Oh+3IALN4T/8175o&#10;BWkGv1/iD5D7JwAAAP//AwBQSwECLQAUAAYACAAAACEA2+H2y+4AAACFAQAAEwAAAAAAAAAAAAAA&#10;AAAAAAAAW0NvbnRlbnRfVHlwZXNdLnhtbFBLAQItABQABgAIAAAAIQBa9CxbvwAAABUBAAALAAAA&#10;AAAAAAAAAAAAAB8BAABfcmVscy8ucmVsc1BLAQItABQABgAIAAAAIQDOFyWBwgAAANsAAAAPAAAA&#10;AAAAAAAAAAAAAAcCAABkcnMvZG93bnJldi54bWxQSwUGAAAAAAMAAwC3AAAA9gIAAAAA&#10;" filled="f" strokeweight=".65pt"/>
                <v:oval id="Oval 28" o:spid="_x0000_s1051" style="position:absolute;left:20339;top:19570;width:584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vjjwgAAANsAAAAPAAAAZHJzL2Rvd25yZXYueG1sRI9BawIx&#10;FITvBf9DeIK3mlVQytYoIghLT1YLvT6S52Z187Im6brtr28KBY/DzHzDrDaDa0VPITaeFcymBQhi&#10;7U3DtYKP0/75BURMyAZbz6TgmyJs1qOnFZbG3/md+mOqRYZwLFGBTakrpYzaksM49R1x9s4+OExZ&#10;hlqagPcMd62cF8VSOmw4L1jsaGdJX49fTsGb6w+66mxAvV0ePi/2Vv3Im1KT8bB9BZFoSI/wf7sy&#10;CuYL+PuSf4Bc/wIAAP//AwBQSwECLQAUAAYACAAAACEA2+H2y+4AAACFAQAAEwAAAAAAAAAAAAAA&#10;AAAAAAAAW0NvbnRlbnRfVHlwZXNdLnhtbFBLAQItABQABgAIAAAAIQBa9CxbvwAAABUBAAALAAAA&#10;AAAAAAAAAAAAAB8BAABfcmVscy8ucmVsc1BLAQItABQABgAIAAAAIQA9tvjjwgAAANsAAAAPAAAA&#10;AAAAAAAAAAAAAAcCAABkcnMvZG93bnJldi54bWxQSwUGAAAAAAMAAwC3AAAA9gIAAAAA&#10;" fillcolor="black" strokeweight="0"/>
                <v:oval id="Oval 29" o:spid="_x0000_s1052" style="position:absolute;left:20339;top:19570;width:584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R5twAAAANsAAAAPAAAAZHJzL2Rvd25yZXYueG1sRI/disIw&#10;FITvF3yHcATv1lSRItUoIla8EMGfBzg0x6bYnJQm2vr2ZmHBy2FmvmGW697W4kWtrxwrmIwTEMSF&#10;0xWXCm7X/HcOwgdkjbVjUvAmD+vV4GeJmXYdn+l1CaWIEPYZKjAhNJmUvjBk0Y9dQxy9u2sthijb&#10;UuoWuwi3tZwmSSotVhwXDDa0NVQ8Lk+rwM2Olna6yff7/HbSbDqfUqnUaNhvFiAC9eEb/m8ftIJp&#10;Cn9f4g+Qqw8AAAD//wMAUEsBAi0AFAAGAAgAAAAhANvh9svuAAAAhQEAABMAAAAAAAAAAAAAAAAA&#10;AAAAAFtDb250ZW50X1R5cGVzXS54bWxQSwECLQAUAAYACAAAACEAWvQsW78AAAAVAQAACwAAAAAA&#10;AAAAAAAAAAAfAQAAX3JlbHMvLnJlbHNQSwECLQAUAAYACAAAACEAUYkebcAAAADbAAAADwAAAAAA&#10;AAAAAAAAAAAHAgAAZHJzL2Rvd25yZXYueG1sUEsFBgAAAAADAAMAtwAAAPQCAAAAAA==&#10;" filled="f" strokeweight=".65pt"/>
                <v:oval id="Oval 30" o:spid="_x0000_s1053" style="position:absolute;left:22694;top:19348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MMPwgAAANsAAAAPAAAAZHJzL2Rvd25yZXYueG1sRI9BawIx&#10;FITvBf9DeIK3mtWDLatRpCAsPakteH0kr5ttNy9rkq6rv74RhB6HmfmGWW0G14qeQmw8K5hNCxDE&#10;2puGawWfH7vnVxAxIRtsPZOCK0XYrEdPKyyNv/CB+mOqRYZwLFGBTakrpYzaksM49R1x9r58cJiy&#10;DLU0AS8Z7lo5L4qFdNhwXrDY0Zsl/XP8dQreXb/XVWcD6u1if/q25+omz0pNxsN2CSLRkP7Dj3Zl&#10;FMxf4P4l/wC5/gMAAP//AwBQSwECLQAUAAYACAAAACEA2+H2y+4AAACFAQAAEwAAAAAAAAAAAAAA&#10;AAAAAAAAW0NvbnRlbnRfVHlwZXNdLnhtbFBLAQItABQABgAIAAAAIQBa9CxbvwAAABUBAAALAAAA&#10;AAAAAAAAAAAAAB8BAABfcmVscy8ucmVsc1BLAQItABQABgAIAAAAIQCiKMMPwgAAANsAAAAPAAAA&#10;AAAAAAAAAAAAAAcCAABkcnMvZG93bnJldi54bWxQSwUGAAAAAAMAAwC3AAAA9gIAAAAA&#10;" fillcolor="black" strokeweight="0"/>
                <v:oval id="Oval 31" o:spid="_x0000_s1054" style="position:absolute;left:22694;top:19348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i+EuwAAANsAAAAPAAAAZHJzL2Rvd25yZXYueG1sRE9LCsIw&#10;EN0L3iGM4E5TRUSqUUSsuBDBzwGGZmyKzaQ00dbbm4Xg8vH+q01nK/GmxpeOFUzGCQji3OmSCwX3&#10;WzZagPABWWPlmBR8yMNm3e+tMNWu5Qu9r6EQMYR9igpMCHUqpc8NWfRjVxNH7uEaiyHCppC6wTaG&#10;20pOk2QuLZYcGwzWtDOUP68vq8DNTpb2us4Oh+x+1mxaP6dCqeGg2y5BBOrCX/xzH7WCaRwbv8Qf&#10;INdfAAAA//8DAFBLAQItABQABgAIAAAAIQDb4fbL7gAAAIUBAAATAAAAAAAAAAAAAAAAAAAAAABb&#10;Q29udGVudF9UeXBlc10ueG1sUEsBAi0AFAAGAAgAAAAhAFr0LFu/AAAAFQEAAAsAAAAAAAAAAAAA&#10;AAAAHwEAAF9yZWxzLy5yZWxzUEsBAi0AFAAGAAgAAAAhAE9aL4S7AAAA2wAAAA8AAAAAAAAAAAAA&#10;AAAABwIAAGRycy9kb3ducmV2LnhtbFBLBQYAAAAAAwADALcAAADvAgAAAAA=&#10;" filled="f" strokeweight=".65pt"/>
                <v:oval id="Oval 32" o:spid="_x0000_s1055" style="position:absolute;left:25038;top:21285;width:590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/LmwgAAANsAAAAPAAAAZHJzL2Rvd25yZXYueG1sRI9BawIx&#10;FITvBf9DeIK3mtWDtKtRpCAsPakteH0kr5ttNy9rkq6rv74RhB6HmfmGWW0G14qeQmw8K5hNCxDE&#10;2puGawWfH7vnFxAxIRtsPZOCK0XYrEdPKyyNv/CB+mOqRYZwLFGBTakrpYzaksM49R1x9r58cJiy&#10;DLU0AS8Z7lo5L4qFdNhwXrDY0Zsl/XP8dQreXb/XVWcD6u1if/q25+omz0pNxsN2CSLRkP7Dj3Zl&#10;FMxf4f4l/wC5/gMAAP//AwBQSwECLQAUAAYACAAAACEA2+H2y+4AAACFAQAAEwAAAAAAAAAAAAAA&#10;AAAAAAAAW0NvbnRlbnRfVHlwZXNdLnhtbFBLAQItABQABgAIAAAAIQBa9CxbvwAAABUBAAALAAAA&#10;AAAAAAAAAAAAAB8BAABfcmVscy8ucmVsc1BLAQItABQABgAIAAAAIQC8+/LmwgAAANsAAAAPAAAA&#10;AAAAAAAAAAAAAAcCAABkcnMvZG93bnJldi54bWxQSwUGAAAAAAMAAwC3AAAA9gIAAAAA&#10;" fillcolor="black" strokeweight="0"/>
                <v:oval id="Oval 33" o:spid="_x0000_s1056" style="position:absolute;left:25038;top:21285;width:590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bVfvwAAANsAAAAPAAAAZHJzL2Rvd25yZXYueG1sRE/dSsMw&#10;FL4f+A7hCN5tqXMU6ZaVIWvxYgjWPcChOWvKmpOSxLa+vbkQvPz4/g/lYgcxkQ+9YwXPmwwEcet0&#10;z52C61e1fgURIrLGwTEp+KEA5fFhdcBCu5k/aWpiJ1IIhwIVmBjHQsrQGrIYNm4kTtzNeYsxQd9J&#10;7XFO4XaQ2yzLpcWeU4PBkd4Mtffm2ypwu4ulsx6ruq6uH5rNHHLqlHp6XE57EJGW+C/+c79rBS9p&#10;ffqSfoA8/gIAAP//AwBQSwECLQAUAAYACAAAACEA2+H2y+4AAACFAQAAEwAAAAAAAAAAAAAAAAAA&#10;AAAAW0NvbnRlbnRfVHlwZXNdLnhtbFBLAQItABQABgAIAAAAIQBa9CxbvwAAABUBAAALAAAAAAAA&#10;AAAAAAAAAB8BAABfcmVscy8ucmVsc1BLAQItABQABgAIAAAAIQA09bVfvwAAANsAAAAPAAAAAAAA&#10;AAAAAAAAAAcCAABkcnMvZG93bnJldi54bWxQSwUGAAAAAAMAAwC3AAAA8wIAAAAA&#10;" filled="f" strokeweight=".65pt"/>
                <v:oval id="Oval 34" o:spid="_x0000_s1057" style="position:absolute;left:27717;top:21831;width:591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Gg9wgAAANsAAAAPAAAAZHJzL2Rvd25yZXYueG1sRI9BawIx&#10;FITvBf9DeIK3mlVBytYoUhAWT1YLvT6S1822m5c1ievqr28KBY/DzHzDrDaDa0VPITaeFcymBQhi&#10;7U3DtYKP0+75BURMyAZbz6TgRhE269HTCkvjr/xO/THVIkM4lqjAptSVUkZtyWGc+o44e18+OExZ&#10;hlqagNcMd62cF8VSOmw4L1js6M2S/jlenIK96w+66mxAvV0ePr/tubrLs1KT8bB9BZFoSI/wf7sy&#10;ChYz+PuSf4Bc/wIAAP//AwBQSwECLQAUAAYACAAAACEA2+H2y+4AAACFAQAAEwAAAAAAAAAAAAAA&#10;AAAAAAAAW0NvbnRlbnRfVHlwZXNdLnhtbFBLAQItABQABgAIAAAAIQBa9CxbvwAAABUBAAALAAAA&#10;AAAAAAAAAAAAAB8BAABfcmVscy8ucmVsc1BLAQItABQABgAIAAAAIQDHVGg9wgAAANsAAAAPAAAA&#10;AAAAAAAAAAAAAAcCAABkcnMvZG93bnJldi54bWxQSwUGAAAAAAMAAwC3AAAA9gIAAAAA&#10;" fillcolor="black" strokeweight="0"/>
                <v:oval id="Oval 35" o:spid="_x0000_s1058" style="position:absolute;left:27717;top:21831;width:591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46zwAAAANsAAAAPAAAAZHJzL2Rvd25yZXYueG1sRI/disIw&#10;FITvBd8hHME7Tf1BlmoUESteiKDrAxyaY1NsTkoTbfftN4Lg5TAz3zCrTWcr8aLGl44VTMYJCOLc&#10;6ZILBbffbPQDwgdkjZVjUvBHHjbrfm+FqXYtX+h1DYWIEPYpKjAh1KmUPjdk0Y9dTRy9u2sshiib&#10;QuoG2wi3lZwmyUJaLDkuGKxpZyh/XJ9WgZufLO11nR0O2e2s2bR+QYVSw0G3XYII1IVv+NM+agWz&#10;Kby/xB8g1/8AAAD//wMAUEsBAi0AFAAGAAgAAAAhANvh9svuAAAAhQEAABMAAAAAAAAAAAAAAAAA&#10;AAAAAFtDb250ZW50X1R5cGVzXS54bWxQSwECLQAUAAYACAAAACEAWvQsW78AAAAVAQAACwAAAAAA&#10;AAAAAAAAAAAfAQAAX3JlbHMvLnJlbHNQSwECLQAUAAYACAAAACEAq2uOs8AAAADbAAAADwAAAAAA&#10;AAAAAAAAAAAHAgAAZHJzL2Rvd25yZXYueG1sUEsFBgAAAAADAAMAtwAAAPQCAAAAAA==&#10;" filled="f" strokeweight=".65pt"/>
                <v:oval id="Oval 36" o:spid="_x0000_s1059" style="position:absolute;left:30899;top:22237;width:59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lPRwwAAANsAAAAPAAAAZHJzL2Rvd25yZXYueG1sRI9PawIx&#10;FMTvBb9DeIK3mlVBytYoUhAWT/4p9PpIXjfbbl7WJK7bfnpTKHgcZuY3zGozuFb0FGLjWcFsWoAg&#10;1t40XCt4P++eX0DEhGyw9UwKfijCZj16WmFp/I2P1J9SLTKEY4kKbEpdKWXUlhzGqe+Is/fpg8OU&#10;ZailCXjLcNfKeVEspcOG84LFjt4s6e/T1SnYu/6gq84G1Nvl4ePLXqpfeVFqMh62ryASDekR/m9X&#10;RsFiAX9f8g+Q6zsAAAD//wMAUEsBAi0AFAAGAAgAAAAhANvh9svuAAAAhQEAABMAAAAAAAAAAAAA&#10;AAAAAAAAAFtDb250ZW50X1R5cGVzXS54bWxQSwECLQAUAAYACAAAACEAWvQsW78AAAAVAQAACwAA&#10;AAAAAAAAAAAAAAAfAQAAX3JlbHMvLnJlbHNQSwECLQAUAAYACAAAACEAWMpT0cMAAADbAAAADwAA&#10;AAAAAAAAAAAAAAAHAgAAZHJzL2Rvd25yZXYueG1sUEsFBgAAAAADAAMAtwAAAPcCAAAAAA==&#10;" fillcolor="black" strokeweight="0"/>
                <v:oval id="Oval 37" o:spid="_x0000_s1060" style="position:absolute;left:30899;top:22237;width:59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rNcwAAAANsAAAAPAAAAZHJzL2Rvd25yZXYueG1sRI/disIw&#10;FITvBd8hHME7TXVFpBpFxMpeiODPAxyaY1NsTkqTtfXtN4Lg5TAz3zCrTWcr8aTGl44VTMYJCOLc&#10;6ZILBbdrNlqA8AFZY+WYFLzIw2bd760w1a7lMz0voRARwj5FBSaEOpXS54Ys+rGriaN3d43FEGVT&#10;SN1gG+G2ktMkmUuLJccFgzXtDOWPy59V4GZHS3tdZ4dDdjtpNq2fU6HUcNBtlyACdeEb/rR/tYKf&#10;Gby/xB8g1/8AAAD//wMAUEsBAi0AFAAGAAgAAAAhANvh9svuAAAAhQEAABMAAAAAAAAAAAAAAAAA&#10;AAAAAFtDb250ZW50X1R5cGVzXS54bWxQSwECLQAUAAYACAAAACEAWvQsW78AAAAVAQAACwAAAAAA&#10;AAAAAAAAAAAfAQAAX3JlbHMvLnJlbHNQSwECLQAUAAYACAAAACEAS86zXMAAAADbAAAADwAAAAAA&#10;AAAAAAAAAAAHAgAAZHJzL2Rvd25yZXYueG1sUEsFBgAAAAADAAMAtwAAAPQCAAAAAA==&#10;" filled="f" strokeweight=".65pt"/>
                <v:oval id="Oval 38" o:spid="_x0000_s1061" style="position:absolute;left:34099;top:19742;width:591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24+wwAAANsAAAAPAAAAZHJzL2Rvd25yZXYueG1sRI9BawIx&#10;FITvBf9DeEJvNVtFkdUoIgiLJ7WFXh/J62bbzcuaxHXbX98UCj0OM/MNs94OrhU9hdh4VvA8KUAQ&#10;a28arhW8vhyeliBiQjbYeiYFXxRhuxk9rLE0/s5n6i+pFhnCsUQFNqWulDJqSw7jxHfE2Xv3wWHK&#10;MtTSBLxnuGvltCgW0mHDecFiR3tL+vNycwqOrj/pqrMB9W5xevuw1+pbXpV6HA+7FYhEQ/oP/7Ur&#10;o2A2h98v+QfIzQ8AAAD//wMAUEsBAi0AFAAGAAgAAAAhANvh9svuAAAAhQEAABMAAAAAAAAAAAAA&#10;AAAAAAAAAFtDb250ZW50X1R5cGVzXS54bWxQSwECLQAUAAYACAAAACEAWvQsW78AAAAVAQAACwAA&#10;AAAAAAAAAAAAAAAfAQAAX3JlbHMvLnJlbHNQSwECLQAUAAYACAAAACEAuG9uPsMAAADbAAAADwAA&#10;AAAAAAAAAAAAAAAHAgAAZHJzL2Rvd25yZXYueG1sUEsFBgAAAAADAAMAtwAAAPcCAAAAAA==&#10;" fillcolor="black" strokeweight="0"/>
                <v:oval id="Oval 39" o:spid="_x0000_s1062" style="position:absolute;left:34099;top:19742;width:591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IiwwQAAANsAAAAPAAAAZHJzL2Rvd25yZXYueG1sRI/RisIw&#10;FETfF/yHcAXf1tRVilSjiFjxQQSrH3Bprk2xuSlN1nb/fiMs7OMwM2eY9XawjXhR52vHCmbTBARx&#10;6XTNlYL7Lf9cgvABWWPjmBT8kIftZvSxxky7nq/0KkIlIoR9hgpMCG0mpS8NWfRT1xJH7+E6iyHK&#10;rpK6wz7CbSO/kiSVFmuOCwZb2hsqn8W3VeAWZ0sH3ebHY36/aDa9T6lSajIedisQgYbwH/5rn7SC&#10;eQrvL/EHyM0vAAAA//8DAFBLAQItABQABgAIAAAAIQDb4fbL7gAAAIUBAAATAAAAAAAAAAAAAAAA&#10;AAAAAABbQ29udGVudF9UeXBlc10ueG1sUEsBAi0AFAAGAAgAAAAhAFr0LFu/AAAAFQEAAAsAAAAA&#10;AAAAAAAAAAAAHwEAAF9yZWxzLy5yZWxzUEsBAi0AFAAGAAgAAAAhANRQiLDBAAAA2wAAAA8AAAAA&#10;AAAAAAAAAAAABwIAAGRycy9kb3ducmV2LnhtbFBLBQYAAAAAAwADALcAAAD1AgAAAAA=&#10;" filled="f" strokeweight=".65pt"/>
                <v:oval id="Oval 40" o:spid="_x0000_s1063" style="position:absolute;left:39611;top:21920;width:590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VXSwwAAANsAAAAPAAAAZHJzL2Rvd25yZXYueG1sRI9BawIx&#10;FITvBf9DeEJvNdsKVlajiCAsntQWen0kr5ttNy9rkq5bf70RCj0OM/MNs1wPrhU9hdh4VvA8KUAQ&#10;a28arhW8v+2e5iBiQjbYeiYFvxRhvRo9LLE0/sJH6k+pFhnCsUQFNqWulDJqSw7jxHfE2fv0wWHK&#10;MtTSBLxkuGvlS1HMpMOG84LFjraW9PfpxynYu/6gq84G1JvZ4ePLnqurPCv1OB42CxCJhvQf/mtX&#10;RsH0Fe5f8g+QqxsAAAD//wMAUEsBAi0AFAAGAAgAAAAhANvh9svuAAAAhQEAABMAAAAAAAAAAAAA&#10;AAAAAAAAAFtDb250ZW50X1R5cGVzXS54bWxQSwECLQAUAAYACAAAACEAWvQsW78AAAAVAQAACwAA&#10;AAAAAAAAAAAAAAAfAQAAX3JlbHMvLnJlbHNQSwECLQAUAAYACAAAACEAJ/FV0sMAAADbAAAADwAA&#10;AAAAAAAAAAAAAAAHAgAAZHJzL2Rvd25yZXYueG1sUEsFBgAAAAADAAMAtwAAAPcCAAAAAA==&#10;" fillcolor="black" strokeweight="0"/>
                <v:oval id="Oval 41" o:spid="_x0000_s1064" style="position:absolute;left:39611;top:21920;width:590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7lZvwAAANsAAAAPAAAAZHJzL2Rvd25yZXYueG1sRE/dSsMw&#10;FL4f+A7hCN5tqXMU6ZaVIWvxYgjWPcChOWvKmpOSxLa+vbkQvPz4/g/lYgcxkQ+9YwXPmwwEcet0&#10;z52C61e1fgURIrLGwTEp+KEA5fFhdcBCu5k/aWpiJ1IIhwIVmBjHQsrQGrIYNm4kTtzNeYsxQd9J&#10;7XFO4XaQ2yzLpcWeU4PBkd4Mtffm2ypwu4ulsx6ruq6uH5rNHHLqlHp6XE57EJGW+C/+c79rBS9p&#10;bPqSfoA8/gIAAP//AwBQSwECLQAUAAYACAAAACEA2+H2y+4AAACFAQAAEwAAAAAAAAAAAAAAAAAA&#10;AAAAW0NvbnRlbnRfVHlwZXNdLnhtbFBLAQItABQABgAIAAAAIQBa9CxbvwAAABUBAAALAAAAAAAA&#10;AAAAAAAAAB8BAABfcmVscy8ucmVsc1BLAQItABQABgAIAAAAIQDKg7lZvwAAANsAAAAPAAAAAAAA&#10;AAAAAAAAAAcCAABkcnMvZG93bnJldi54bWxQSwUGAAAAAAMAAwC3AAAA8wIAAAAA&#10;" filled="f" strokeweight=".65pt"/>
                <v:oval id="Oval 42" o:spid="_x0000_s1065" style="position:absolute;left:43795;top:24218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mQ7wwAAANsAAAAPAAAAZHJzL2Rvd25yZXYueG1sRI9BawIx&#10;FITvBf9DeEJvNdsKUlejiCAsntQWen0kr5ttNy9rkq5bf70RCj0OM/MNs1wPrhU9hdh4VvA8KUAQ&#10;a28arhW8v+2eXkHEhGyw9UwKfinCejV6WGJp/IWP1J9SLTKEY4kKbEpdKWXUlhzGie+Is/fpg8OU&#10;ZailCXjJcNfKl6KYSYcN5wWLHW0t6e/Tj1Owd/1BV50NqDezw8eXPVdXeVbqcTxsFiASDek//Neu&#10;jILpHO5f8g+QqxsAAAD//wMAUEsBAi0AFAAGAAgAAAAhANvh9svuAAAAhQEAABMAAAAAAAAAAAAA&#10;AAAAAAAAAFtDb250ZW50X1R5cGVzXS54bWxQSwECLQAUAAYACAAAACEAWvQsW78AAAAVAQAACwAA&#10;AAAAAAAAAAAAAAAfAQAAX3JlbHMvLnJlbHNQSwECLQAUAAYACAAAACEAOSJkO8MAAADbAAAADwAA&#10;AAAAAAAAAAAAAAAHAgAAZHJzL2Rvd25yZXYueG1sUEsFBgAAAAADAAMAtwAAAPcCAAAAAA==&#10;" fillcolor="black" strokeweight="0"/>
                <v:oval id="Oval 43" o:spid="_x0000_s1066" style="position:absolute;left:43795;top:24218;width:591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8YiuwAAANsAAAAPAAAAZHJzL2Rvd25yZXYueG1sRE9LCsIw&#10;EN0L3iGM4E5TRUSqUUSsuBDBzwGGZmyKzaQ00dbbm4Xg8vH+q01nK/GmxpeOFUzGCQji3OmSCwX3&#10;WzZagPABWWPlmBR8yMNm3e+tMNWu5Qu9r6EQMYR9igpMCHUqpc8NWfRjVxNH7uEaiyHCppC6wTaG&#10;20pOk2QuLZYcGwzWtDOUP68vq8DNTpb2us4Oh+x+1mxaP6dCqeGg2y5BBOrCX/xzH7WCWVwfv8Qf&#10;INdfAAAA//8DAFBLAQItABQABgAIAAAAIQDb4fbL7gAAAIUBAAATAAAAAAAAAAAAAAAAAAAAAABb&#10;Q29udGVudF9UeXBlc10ueG1sUEsBAi0AFAAGAAgAAAAhAFr0LFu/AAAAFQEAAAsAAAAAAAAAAAAA&#10;AAAAHwEAAF9yZWxzLy5yZWxzUEsBAi0AFAAGAAgAAAAhAGzzxiK7AAAA2wAAAA8AAAAAAAAAAAAA&#10;AAAABwIAAGRycy9kb3ducmV2LnhtbFBLBQYAAAAAAwADALcAAADvAgAAAAA=&#10;" filled="f" strokeweight=".65pt"/>
                <v:oval id="Oval 44" o:spid="_x0000_s1067" style="position:absolute;left:44818;top:23336;width:590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htAwgAAANsAAAAPAAAAZHJzL2Rvd25yZXYueG1sRI9BawIx&#10;FITvBf9DeIK3mlVEytYoUhAWT1YLvT6S1822m5c1ievqr28KBY/DzHzDrDaDa0VPITaeFcymBQhi&#10;7U3DtYKP0+75BURMyAZbz6TgRhE269HTCkvjr/xO/THVIkM4lqjAptSVUkZtyWGc+o44e18+OExZ&#10;hlqagNcMd62cF8VSOmw4L1js6M2S/jlenIK96w+66mxAvV0ePr/tubrLs1KT8bB9BZFoSI/wf7sy&#10;ChYz+PuSf4Bc/wIAAP//AwBQSwECLQAUAAYACAAAACEA2+H2y+4AAACFAQAAEwAAAAAAAAAAAAAA&#10;AAAAAAAAW0NvbnRlbnRfVHlwZXNdLnhtbFBLAQItABQABgAIAAAAIQBa9CxbvwAAABUBAAALAAAA&#10;AAAAAAAAAAAAAB8BAABfcmVscy8ucmVsc1BLAQItABQABgAIAAAAIQCfUhtAwgAAANsAAAAPAAAA&#10;AAAAAAAAAAAAAAcCAABkcnMvZG93bnJldi54bWxQSwUGAAAAAAMAAwC3AAAA9gIAAAAA&#10;" fillcolor="black" strokeweight="0"/>
                <v:oval id="Oval 45" o:spid="_x0000_s1068" style="position:absolute;left:44818;top:23336;width:590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f3OwgAAANsAAAAPAAAAZHJzL2Rvd25yZXYueG1sRI/BasMw&#10;EETvhfyD2EJujVxjQnCihBBik0MoJPEHLNbWMrVWxlJt9++jQqHHYWbeMLvDbDsx0uBbxwreVwkI&#10;4trplhsF1aN424DwAVlj55gU/JCHw37xssNcu4lvNN5DIyKEfY4KTAh9LqWvDVn0K9cTR+/TDRZD&#10;lEMj9YBThNtOpkmylhZbjgsGezoZqr/u31aBy66WzrovyrKoPjSbya+pUWr5Oh+3IALN4T/8175o&#10;BVkKv1/iD5D7JwAAAP//AwBQSwECLQAUAAYACAAAACEA2+H2y+4AAACFAQAAEwAAAAAAAAAAAAAA&#10;AAAAAAAAW0NvbnRlbnRfVHlwZXNdLnhtbFBLAQItABQABgAIAAAAIQBa9CxbvwAAABUBAAALAAAA&#10;AAAAAAAAAAAAAB8BAABfcmVscy8ucmVsc1BLAQItABQABgAIAAAAIQDzbf3OwgAAANsAAAAPAAAA&#10;AAAAAAAAAAAAAAcCAABkcnMvZG93bnJldi54bWxQSwUGAAAAAAMAAwC3AAAA9gIAAAAA&#10;" filled="f" strokeweight=".65pt"/>
                <v:oval id="Oval 46" o:spid="_x0000_s1069" style="position:absolute;left:46177;top:23183;width:590;height: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CCswwAAANsAAAAPAAAAZHJzL2Rvd25yZXYueG1sRI9BawIx&#10;FITvBf9DeEJvNVsVkdUoIgiLJ7WFXh/J62bbzcuaxHXbX98UCj0OM/MNs94OrhU9hdh4VvA8KUAQ&#10;a28arhW8vhyeliBiQjbYeiYFXxRhuxk9rLE0/s5n6i+pFhnCsUQFNqWulDJqSw7jxHfE2Xv3wWHK&#10;MtTSBLxnuGvltCgW0mHDecFiR3tL+vNycwqOrj/pqrMB9W5xevuw1+pbXpV6HA+7FYhEQ/oP/7Ur&#10;o2A+g98v+QfIzQ8AAAD//wMAUEsBAi0AFAAGAAgAAAAhANvh9svuAAAAhQEAABMAAAAAAAAAAAAA&#10;AAAAAAAAAFtDb250ZW50X1R5cGVzXS54bWxQSwECLQAUAAYACAAAACEAWvQsW78AAAAVAQAACwAA&#10;AAAAAAAAAAAAAAAfAQAAX3JlbHMvLnJlbHNQSwECLQAUAAYACAAAACEAAMwgrMMAAADbAAAADwAA&#10;AAAAAAAAAAAAAAAHAgAAZHJzL2Rvd25yZXYueG1sUEsFBgAAAAADAAMAtwAAAPcCAAAAAA==&#10;" fillcolor="black" strokeweight="0"/>
                <v:oval id="Oval 47" o:spid="_x0000_s1070" style="position:absolute;left:46177;top:23183;width:590;height: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MAhwAAAANsAAAAPAAAAZHJzL2Rvd25yZXYueG1sRI/disIw&#10;FITvBd8hHME7TVeKSDXKsljxQgR/HuDQHJuyzUlpoq1vbwTBy2FmvmFWm97W4kGtrxwr+JkmIIgL&#10;pysuFVwv+WQBwgdkjbVjUvAkD5v1cLDCTLuOT/Q4h1JECPsMFZgQmkxKXxiy6KeuIY7ezbUWQ5Rt&#10;KXWLXYTbWs6SZC4tVhwXDDb0Z6j4P9+tApceLG11k+92+fWo2XR+TqVS41H/uwQRqA/f8Ke91wrS&#10;FN5f4g+Q6xcAAAD//wMAUEsBAi0AFAAGAAgAAAAhANvh9svuAAAAhQEAABMAAAAAAAAAAAAAAAAA&#10;AAAAAFtDb250ZW50X1R5cGVzXS54bWxQSwECLQAUAAYACAAAACEAWvQsW78AAAAVAQAACwAAAAAA&#10;AAAAAAAAAAAfAQAAX3JlbHMvLnJlbHNQSwECLQAUAAYACAAAACEAE8jAIcAAAADbAAAADwAAAAAA&#10;AAAAAAAAAAAHAgAAZHJzL2Rvd25yZXYueG1sUEsFBgAAAAADAAMAtwAAAPQCAAAAAA==&#10;" filled="f" strokeweight=".65pt"/>
                <v:oval id="Oval 48" o:spid="_x0000_s1071" style="position:absolute;left:49726;top:23914;width:591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R1DwwAAANsAAAAPAAAAZHJzL2Rvd25yZXYueG1sRI9BawIx&#10;FITvBf9DeEJvNVtRkdUoIgiLJ7WFXh/J62bbzcuaxHXbX98UCj0OM/MNs94OrhU9hdh4VvA8KUAQ&#10;a28arhW8vhyeliBiQjbYeiYFXxRhuxk9rLE0/s5n6i+pFhnCsUQFNqWulDJqSw7jxHfE2Xv3wWHK&#10;MtTSBLxnuGvltCgW0mHDecFiR3tL+vNycwqOrj/pqrMB9W5xevuw1+pbXpV6HA+7FYhEQ/oP/7Ur&#10;o2A2h98v+QfIzQ8AAAD//wMAUEsBAi0AFAAGAAgAAAAhANvh9svuAAAAhQEAABMAAAAAAAAAAAAA&#10;AAAAAAAAAFtDb250ZW50X1R5cGVzXS54bWxQSwECLQAUAAYACAAAACEAWvQsW78AAAAVAQAACwAA&#10;AAAAAAAAAAAAAAAfAQAAX3JlbHMvLnJlbHNQSwECLQAUAAYACAAAACEA4GkdQ8MAAADbAAAADwAA&#10;AAAAAAAAAAAAAAAHAgAAZHJzL2Rvd25yZXYueG1sUEsFBgAAAAADAAMAtwAAAPcCAAAAAA==&#10;" fillcolor="black" strokeweight="0"/>
                <v:oval id="Oval 49" o:spid="_x0000_s1072" style="position:absolute;left:49726;top:23914;width:591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vvNwQAAANsAAAAPAAAAZHJzL2Rvd25yZXYueG1sRI/disIw&#10;FITvhX2HcBb2TlNFilRjEdnKXiyCPw9waI5NsTkpTbatb78RBC+HmfmG2eSjbURPna8dK5jPEhDE&#10;pdM1Vwqul2K6AuEDssbGMSl4kId8+zHZYKbdwCfqz6ESEcI+QwUmhDaT0peGLPqZa4mjd3OdxRBl&#10;V0nd4RDhtpGLJEmlxZrjgsGW9obK+/nPKnDLX0vfui0Oh+J61GwGn1Kl1NfnuFuDCDSGd/jV/tEK&#10;lik8v8QfILf/AAAA//8DAFBLAQItABQABgAIAAAAIQDb4fbL7gAAAIUBAAATAAAAAAAAAAAAAAAA&#10;AAAAAABbQ29udGVudF9UeXBlc10ueG1sUEsBAi0AFAAGAAgAAAAhAFr0LFu/AAAAFQEAAAsAAAAA&#10;AAAAAAAAAAAAHwEAAF9yZWxzLy5yZWxzUEsBAi0AFAAGAAgAAAAhAIxW+83BAAAA2wAAAA8AAAAA&#10;AAAAAAAAAAAABwIAAGRycy9kb3ducmV2LnhtbFBLBQYAAAAAAwADALcAAAD1AgAAAAA=&#10;" filled="f" strokeweight=".65pt"/>
                <v:oval id="Oval 50" o:spid="_x0000_s1073" style="position:absolute;left:54413;top:23895;width:590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yavwwAAANsAAAAPAAAAZHJzL2Rvd25yZXYueG1sRI9BawIx&#10;FITvBf9DeEJvNdsiVlajiCAsntQWen0kr5ttNy9rkq5bf70RCj0OM/MNs1wPrhU9hdh4VvA8KUAQ&#10;a28arhW8v+2e5iBiQjbYeiYFvxRhvRo9LLE0/sJH6k+pFhnCsUQFNqWulDJqSw7jxHfE2fv0wWHK&#10;MtTSBLxkuGvlS1HMpMOG84LFjraW9PfpxynYu/6gq84G1JvZ4ePLnqurPCv1OB42CxCJhvQf/mtX&#10;RsH0Fe5f8g+QqxsAAAD//wMAUEsBAi0AFAAGAAgAAAAhANvh9svuAAAAhQEAABMAAAAAAAAAAAAA&#10;AAAAAAAAAFtDb250ZW50X1R5cGVzXS54bWxQSwECLQAUAAYACAAAACEAWvQsW78AAAAVAQAACwAA&#10;AAAAAAAAAAAAAAAfAQAAX3JlbHMvLnJlbHNQSwECLQAUAAYACAAAACEAf/cmr8MAAADbAAAADwAA&#10;AAAAAAAAAAAAAAAHAgAAZHJzL2Rvd25yZXYueG1sUEsFBgAAAAADAAMAtwAAAPcCAAAAAA==&#10;" fillcolor="black" strokeweight="0"/>
                <v:oval id="Oval 51" o:spid="_x0000_s1074" style="position:absolute;left:54413;top:23895;width:590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cokuwAAANsAAAAPAAAAZHJzL2Rvd25yZXYueG1sRE9LCsIw&#10;EN0L3iGM4E5TRUSqUUSsuBDBzwGGZmyKzaQ00dbbm4Xg8vH+q01nK/GmxpeOFUzGCQji3OmSCwX3&#10;WzZagPABWWPlmBR8yMNm3e+tMNWu5Qu9r6EQMYR9igpMCHUqpc8NWfRjVxNH7uEaiyHCppC6wTaG&#10;20pOk2QuLZYcGwzWtDOUP68vq8DNTpb2us4Oh+x+1mxaP6dCqeGg2y5BBOrCX/xzH7WCWRwbv8Qf&#10;INdfAAAA//8DAFBLAQItABQABgAIAAAAIQDb4fbL7gAAAIUBAAATAAAAAAAAAAAAAAAAAAAAAABb&#10;Q29udGVudF9UeXBlc10ueG1sUEsBAi0AFAAGAAgAAAAhAFr0LFu/AAAAFQEAAAsAAAAAAAAAAAAA&#10;AAAAHwEAAF9yZWxzLy5yZWxzUEsBAi0AFAAGAAgAAAAhAJKFyiS7AAAA2wAAAA8AAAAAAAAAAAAA&#10;AAAABwIAAGRycy9kb3ducmV2LnhtbFBLBQYAAAAAAwADALcAAADvAgAAAAA=&#10;" filled="f" strokeweight=".65pt"/>
                <v:rect id="Rectangle 52" o:spid="_x0000_s1075" style="position:absolute;left:3536;top:25539;width:1601;height:26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5ACwQAAANsAAAAPAAAAZHJzL2Rvd25yZXYueG1sRI/NigIx&#10;EITvC75DaMHbmlFk0dEoIggqe3H0AZpJzw8mnSHJOrNvb4SFPRZV9RW12Q3WiCf50DpWMJtmIIhL&#10;p1uuFdxvx88liBCRNRrHpOCXAuy2o48N5tr1fKVnEWuRIBxyVNDE2OVShrIhi2HqOuLkVc5bjEn6&#10;WmqPfYJbI+dZ9iUttpwWGuzo0FD5KH6sAnkrjv2yMD5zl3n1bc6na0VOqcl42K9BRBrif/ivfdIK&#10;Fit4f0k/QG5fAAAA//8DAFBLAQItABQABgAIAAAAIQDb4fbL7gAAAIUBAAATAAAAAAAAAAAAAAAA&#10;AAAAAABbQ29udGVudF9UeXBlc10ueG1sUEsBAi0AFAAGAAgAAAAhAFr0LFu/AAAAFQEAAAsAAAAA&#10;AAAAAAAAAAAAHwEAAF9yZWxzLy5yZWxzUEsBAi0AFAAGAAgAAAAhANa/kAL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-0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53" o:spid="_x0000_s1076" style="position:absolute;left:3536;top:22453;width:1601;height:26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K9CvwAAANsAAAAPAAAAZHJzL2Rvd25yZXYueG1sRE9LasMw&#10;EN0XcgcxhexquYaU4FgJpRBIQzdxcoDBGn+INDKSYru3jxaFLh/vXx0Wa8REPgyOFbxnOQjixumB&#10;OwW36/FtCyJEZI3GMSn4pQCH/eqlwlK7mS801bETKYRDiQr6GMdSytD0ZDFkbiROXOu8xZig76T2&#10;OKdwa2SR5x/S4sCpoceRvnpq7vXDKpDX+jhva+Nzdy7aH/N9urTklFq/Lp87EJGW+C/+c5+0gk1a&#10;n76kHyD3TwAAAP//AwBQSwECLQAUAAYACAAAACEA2+H2y+4AAACFAQAAEwAAAAAAAAAAAAAAAAAA&#10;AAAAW0NvbnRlbnRfVHlwZXNdLnhtbFBLAQItABQABgAIAAAAIQBa9CxbvwAAABUBAAALAAAAAAAA&#10;AAAAAAAAAB8BAABfcmVscy8ucmVsc1BLAQItABQABgAIAAAAIQDCXK9CvwAAANsAAAAPAAAAAAAA&#10;AAAAAAAAAAcCAABkcnMvZG93bnJldi54bWxQSwUGAAAAAAMAAwC3AAAA8wIAAAAA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-0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54" o:spid="_x0000_s1077" style="position:absolute;left:4654;top:19367;width:521;height:26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ArZwAAAANsAAAAPAAAAZHJzL2Rvd25yZXYueG1sRI/NigIx&#10;EITvC75DaMHbmlHYRUajiCDo4sXRB2gmPT+YdIYkOuPbG0HYY1FVX1GrzWCNeJAPrWMFs2kGgrh0&#10;uuVawfWy/16ACBFZo3FMCp4UYLMefa0w167nMz2KWIsE4ZCjgibGLpcylA1ZDFPXESevct5iTNLX&#10;UnvsE9waOc+yX2mx5bTQYEe7hspbcbcK5KXY94vC+Mz9zauTOR7OFTmlJuNhuwQRaYj/4U/7oBX8&#10;zOD9Jf0AuX4BAAD//wMAUEsBAi0AFAAGAAgAAAAhANvh9svuAAAAhQEAABMAAAAAAAAAAAAAAAAA&#10;AAAAAFtDb250ZW50X1R5cGVzXS54bWxQSwECLQAUAAYACAAAACEAWvQsW78AAAAVAQAACwAAAAAA&#10;AAAAAAAAAAAfAQAAX3JlbHMvLnJlbHNQSwECLQAUAAYACAAAACEArRAK2c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55" o:spid="_x0000_s1078" style="position:absolute;left:3860;top:16281;width:1289;height:26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pSuwQAAANs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VQ6/X9IPkNs3AAAA//8DAFBLAQItABQABgAIAAAAIQDb4fbL7gAAAIUBAAATAAAAAAAAAAAAAAAA&#10;AAAAAABbQ29udGVudF9UeXBlc10ueG1sUEsBAi0AFAAGAAgAAAAhAFr0LFu/AAAAFQEAAAsAAAAA&#10;AAAAAAAAAAAAHwEAAF9yZWxzLy5yZWxzUEsBAi0AFAAGAAgAAAAhAF3ClK7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56" o:spid="_x0000_s1079" style="position:absolute;left:3860;top:13195;width:1289;height:26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jE1wQAAANsAAAAPAAAAZHJzL2Rvd25yZXYueG1sRI/NigIx&#10;EITvgu8QWvCmGZVd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DKOMTX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57" o:spid="_x0000_s1080" style="position:absolute;left:3860;top:10109;width:128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6lBwQAAANsAAAAPAAAAZHJzL2Rvd25yZXYueG1sRI/NigIx&#10;EITvgu8QWvCmGcVd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L1nqUH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Pr="00BD2EBA" w:rsidRDefault="00BD2EBA">
                        <w:pP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rect id="Rectangle 58" o:spid="_x0000_s1081" style="position:absolute;left:3860;top:7023;width:128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wzawAAAANsAAAAPAAAAZHJzL2Rvd25yZXYueG1sRI/NigIx&#10;EITvC75DaMHbmlFwkdEoIgiueHH0AZpJzw8mnSGJzuzbG0HYY1FVX1Hr7WCNeJIPrWMFs2kGgrh0&#10;uuVawe16+F6CCBFZo3FMCv4owHYz+lpjrl3PF3oWsRYJwiFHBU2MXS5lKBuyGKauI05e5bzFmKSv&#10;pfbYJ7g1cp5lP9Jiy2mhwY72DZX34mEVyGtx6JeF8Zk7zauz+T1eKnJKTcbDbgUi0hD/w5/2UStY&#10;LOD9Jf0AuXkBAAD//wMAUEsBAi0AFAAGAAgAAAAhANvh9svuAAAAhQEAABMAAAAAAAAAAAAAAAAA&#10;AAAAAFtDb250ZW50X1R5cGVzXS54bWxQSwECLQAUAAYACAAAACEAWvQsW78AAAAVAQAACwAAAAAA&#10;AAAAAAAAAAAfAQAAX3JlbHMvLnJlbHNQSwECLQAUAAYACAAAACEA0isM2s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4</w:t>
                        </w:r>
                      </w:p>
                    </w:txbxContent>
                  </v:textbox>
                </v:rect>
                <v:rect id="Rectangle 59" o:spid="_x0000_s1082" style="position:absolute;left:3860;top:3937;width:128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ZKtwAAAANsAAAAPAAAAZHJzL2Rvd25yZXYueG1sRI/NigIx&#10;EITvC75DaMHbmlFQZDSKCIIrXhx9gGbS84NJZ0iiM/v2RljYY1FVX1Gb3WCNeJEPrWMFs2kGgrh0&#10;uuVawf12/F6BCBFZo3FMCn4pwG47+tpgrl3PV3oVsRYJwiFHBU2MXS5lKBuyGKauI05e5bzFmKSv&#10;pfbYJ7g1cp5lS2mx5bTQYEeHhspH8bQK5K049qvC+Myd59XF/JyuFTmlJuNhvwYRaYj/4b/2SStY&#10;LOHzJf0AuX0DAAD//wMAUEsBAi0AFAAGAAgAAAAhANvh9svuAAAAhQEAABMAAAAAAAAAAAAAAAAA&#10;AAAAAFtDb250ZW50X1R5cGVzXS54bWxQSwECLQAUAAYACAAAACEAWvQsW78AAAAVAQAACwAAAAAA&#10;AAAAAAAAAAAfAQAAX3JlbHMvLnJlbHNQSwECLQAUAAYACAAAACEAIvmSrc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.</w:t>
                        </w:r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5</w:t>
                        </w:r>
                      </w:p>
                    </w:txbxContent>
                  </v:textbox>
                </v:rect>
                <v:rect id="Rectangle 60" o:spid="_x0000_s1083" style="position:absolute;left:5899;top:20739;width:520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Tc2wQAAANsAAAAPAAAAZHJzL2Rvd25yZXYueG1sRI/NigIx&#10;EITvgu8QWvCmGQV3ZTSKCIIue3H0AZpJzw8mnSGJzvj2m4WFPRZV9RW13Q/WiBf50DpWsJhnIIhL&#10;p1uuFdxvp9kaRIjIGo1jUvCmAPvdeLTFXLuer/QqYi0ShEOOCpoYu1zKUDZkMcxdR5y8ynmLMUlf&#10;S+2xT3Br5DLLPqTFltNCgx0dGyofxdMqkLfi1K8L4zP3tay+zeV8rcgpNZ0Mhw2ISEP8D/+1z1rB&#10;6hN+v6QfIHc/AAAA//8DAFBLAQItABQABgAIAAAAIQDb4fbL7gAAAIUBAAATAAAAAAAAAAAAAAAA&#10;AAAAAABbQ29udGVudF9UeXBlc10ueG1sUEsBAi0AFAAGAAgAAAAhAFr0LFu/AAAAFQEAAAsAAAAA&#10;AAAAAAAAAAAAHwEAAF9yZWxzLy5yZWxzUEsBAi0AFAAGAAgAAAAhAE21Nzb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0</w:t>
                        </w:r>
                      </w:p>
                    </w:txbxContent>
                  </v:textbox>
                </v:rect>
                <v:rect id="Rectangle 61" o:spid="_x0000_s1084" style="position:absolute;left:11652;top:20739;width:1035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qNEvwAAANsAAAAPAAAAZHJzL2Rvd25yZXYueG1sRE9LasMw&#10;EN0XcgcxhexquYaU4FgJpRBIQzdxcoDBGn+INDKSYru3jxaFLh/vXx0Wa8REPgyOFbxnOQjixumB&#10;OwW36/FtCyJEZI3GMSn4pQCH/eqlwlK7mS801bETKYRDiQr6GMdSytD0ZDFkbiROXOu8xZig76T2&#10;OKdwa2SR5x/S4sCpoceRvnpq7vXDKpDX+jhva+Nzdy7aH/N9urTklFq/Lp87EJGW+C/+c5+0gk0a&#10;m76kHyD3TwAAAP//AwBQSwECLQAUAAYACAAAACEA2+H2y+4AAACFAQAAEwAAAAAAAAAAAAAAAAAA&#10;AAAAW0NvbnRlbnRfVHlwZXNdLnhtbFBLAQItABQABgAIAAAAIQBa9CxbvwAAABUBAAALAAAAAAAA&#10;AAAAAAAAAB8BAABfcmVscy8ucmVsc1BLAQItABQABgAIAAAAIQA8KqNEvwAAANsAAAAPAAAAAAAA&#10;AAAAAAAAAAcCAABkcnMvZG93bnJldi54bWxQSwUGAAAAAAMAAwC3AAAA8wIAAAAA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50</w:t>
                        </w:r>
                      </w:p>
                    </w:txbxContent>
                  </v:textbox>
                </v:rect>
                <v:rect id="Rectangle 62" o:spid="_x0000_s1085" style="position:absolute;left:17405;top:20739;width:154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gbfwQAAANsAAAAPAAAAZHJzL2Rvd25yZXYueG1sRI/NigIx&#10;EITvC75DaMHbmlFw0dEoIggqe3H0AZpJzw8mnSHJOrNvb4SFPRZV9RW12Q3WiCf50DpWMJtmIIhL&#10;p1uuFdxvx88liBCRNRrHpOCXAuy2o48N5tr1fKVnEWuRIBxyVNDE2OVShrIhi2HqOuLkVc5bjEn6&#10;WmqPfYJbI+dZ9iUttpwWGuzo0FD5KH6sAnkrjv2yMD5zl3n1bc6na0VOqcl42K9BRBrif/ivfdIK&#10;Fit4f0k/QG5fAAAA//8DAFBLAQItABQABgAIAAAAIQDb4fbL7gAAAIUBAAATAAAAAAAAAAAAAAAA&#10;AAAAAABbQ29udGVudF9UeXBlc10ueG1sUEsBAi0AFAAGAAgAAAAhAFr0LFu/AAAAFQEAAAsAAAAA&#10;AAAAAAAAAAAAHwEAAF9yZWxzLy5yZWxzUEsBAi0AFAAGAAgAAAAhAFNmBt/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100</w:t>
                        </w:r>
                      </w:p>
                    </w:txbxContent>
                  </v:textbox>
                </v:rect>
                <v:rect id="Rectangle 63" o:spid="_x0000_s1086" style="position:absolute;left:23431;top:20739;width:154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GX/vQAAANsAAAAPAAAAZHJzL2Rvd25yZXYueG1sRE/LisIw&#10;FN0L/kO4gjub6kKkGkUEQQc31vmAS3P7wOSmJNF2/t4shFkeznt3GK0Rb/Khc6xgmeUgiCunO24U&#10;/D7Oiw2IEJE1Gsek4I8CHPbTyQ4L7Qa+07uMjUghHApU0MbYF1KGqiWLIXM9ceJq5y3GBH0jtcch&#10;hVsjV3m+lhY7Tg0t9nRqqXqWL6tAPsrzsCmNz93Pqr6Z6+Vek1NqPhuPWxCRxvgv/rovWsE6rU9f&#10;0g+Q+w8AAAD//wMAUEsBAi0AFAAGAAgAAAAhANvh9svuAAAAhQEAABMAAAAAAAAAAAAAAAAAAAAA&#10;AFtDb250ZW50X1R5cGVzXS54bWxQSwECLQAUAAYACAAAACEAWvQsW78AAAAVAQAACwAAAAAAAAAA&#10;AAAAAAAfAQAAX3JlbHMvLnJlbHNQSwECLQAUAAYACAAAACEADDBl/70AAADbAAAADwAAAAAAAAAA&#10;AAAAAAAHAgAAZHJzL2Rvd25yZXYueG1sUEsFBgAAAAADAAMAtwAAAPE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150</w:t>
                        </w:r>
                      </w:p>
                    </w:txbxContent>
                  </v:textbox>
                </v:rect>
                <v:rect id="Rectangle 64" o:spid="_x0000_s1087" style="position:absolute;left:29451;top:20739;width:154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MBkwQAAANsAAAAPAAAAZHJzL2Rvd25yZXYueG1sRI/disIw&#10;FITvF/Ydwlnwbk3rhUg1iiwUVLyx7gMcmtMfTE5KkrX17Y0g7OUwM98wm91kjbiTD71jBfk8A0Fc&#10;O91zq+D3Wn6vQISIrNE4JgUPCrDbfn5ssNBu5Avdq9iKBOFQoIIuxqGQMtQdWQxzNxAnr3HeYkzS&#10;t1J7HBPcGrnIsqW02HNa6HCgn47qW/VnFchrVY6ryvjMnRbN2RwPl4acUrOvab8GEWmK/+F3+6AV&#10;LHN4fUk/QG6fAAAA//8DAFBLAQItABQABgAIAAAAIQDb4fbL7gAAAIUBAAATAAAAAAAAAAAAAAAA&#10;AAAAAABbQ29udGVudF9UeXBlc10ueG1sUEsBAi0AFAAGAAgAAAAhAFr0LFu/AAAAFQEAAAsAAAAA&#10;AAAAAAAAAAAAHwEAAF9yZWxzLy5yZWxzUEsBAi0AFAAGAAgAAAAhAGN8wGTBAAAA2wAAAA8AAAAA&#10;AAAAAAAAAAAABwIAAGRycy9kb3ducmV2LnhtbFBLBQYAAAAAAwADALcAAAD1AgAAAAA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200</w:t>
                        </w:r>
                      </w:p>
                    </w:txbxContent>
                  </v:textbox>
                </v:rect>
                <v:rect id="Rectangle 65" o:spid="_x0000_s1088" style="position:absolute;left:35471;top:20739;width:154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l4TwAAAANsAAAAPAAAAZHJzL2Rvd25yZXYueG1sRI/NigIx&#10;EITvgu8QWtibZpyDyGgUEQRX9uK4D9BMen4w6QxJdGbf3gjCHouq+ora7kdrxJN86BwrWC4yEMSV&#10;0x03Cn5vp/kaRIjIGo1jUvBHAfa76WSLhXYDX+lZxkYkCIcCFbQx9oWUoWrJYli4njh5tfMWY5K+&#10;kdrjkODWyDzLVtJix2mhxZ6OLVX38mEVyFt5Gtal8Zm75PWP+T5fa3JKfc3GwwZEpDH+hz/ts1aw&#10;yuH9Jf0AuXsBAAD//wMAUEsBAi0AFAAGAAgAAAAhANvh9svuAAAAhQEAABMAAAAAAAAAAAAAAAAA&#10;AAAAAFtDb250ZW50X1R5cGVzXS54bWxQSwECLQAUAAYACAAAACEAWvQsW78AAAAVAQAACwAAAAAA&#10;AAAAAAAAAAAfAQAAX3JlbHMvLnJlbHNQSwECLQAUAAYACAAAACEAk65eE8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250</w:t>
                        </w:r>
                      </w:p>
                    </w:txbxContent>
                  </v:textbox>
                </v:rect>
                <v:rect id="Rectangle 66" o:spid="_x0000_s1089" style="position:absolute;left:41490;top:20739;width:1550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vuIwAAAANsAAAAPAAAAZHJzL2Rvd25yZXYueG1sRI/NigIx&#10;EITvC75DaMHbmlFB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/OL7iM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300</w:t>
                        </w:r>
                      </w:p>
                    </w:txbxContent>
                  </v:textbox>
                </v:rect>
                <v:rect id="Rectangle 67" o:spid="_x0000_s1090" style="position:absolute;left:47510;top:20739;width:1550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2P8wAAAANsAAAAPAAAAZHJzL2Rvd25yZXYueG1sRI/NigIx&#10;EITvC75DaMHbmlFE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cwtj/M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350</w:t>
                        </w:r>
                      </w:p>
                    </w:txbxContent>
                  </v:textbox>
                </v:rect>
                <v:rect id="Rectangle 68" o:spid="_x0000_s1091" style="position:absolute;left:53530;top:20739;width:1549;height:269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8ZnwAAAANsAAAAPAAAAZHJzL2Rvd25yZXYueG1sRI/NigIx&#10;EITvC75DaMHbmlFQ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HEfGZ8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16"/>
                            <w:szCs w:val="16"/>
                            <w:lang w:val="en-US"/>
                          </w:rPr>
                          <w:t>400</w:t>
                        </w:r>
                      </w:p>
                    </w:txbxContent>
                  </v:textbox>
                </v:rect>
                <v:rect id="Rectangle 70" o:spid="_x0000_s1092" style="position:absolute;left:18116;top:26416;width:25445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f2LwAAAANsAAAAPAAAAZHJzL2Rvd25yZXYueG1sRI/NigIx&#10;EITvC75DaMHbmtGDK6NRRBBc8eLoAzSTnh9MOkMSndm3N4Kwx6KqvqLW28Ea8SQfWscKZtMMBHHp&#10;dMu1gtv18L0EESKyRuOYFPxRgO1m9LXGXLueL/QsYi0ShEOOCpoYu1zKUDZkMUxdR5y8ynmLMUlf&#10;S+2xT3Br5DzLFtJiy2mhwY72DZX34mEVyGtx6JeF8Zk7zauz+T1eKnJKTcbDbgUi0hD/w5/2UStY&#10;/MD7S/oBcvMCAAD//wMAUEsBAi0AFAAGAAgAAAAhANvh9svuAAAAhQEAABMAAAAAAAAAAAAAAAAA&#10;AAAAAFtDb250ZW50X1R5cGVzXS54bWxQSwECLQAUAAYACAAAACEAWvQsW78AAAAVAQAACwAAAAAA&#10;AAAAAAAAAAAfAQAAX3JlbHMvLnJlbHNQSwECLQAUAAYACAAAACEAg9n9i8AAAADbAAAADwAAAAAA&#10;AAAAAAAAAAAHAgAAZHJzL2Rvd25yZXYueG1sUEsFBgAAAAADAAMAtwAAAPQ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lang w:val="en-US"/>
                          </w:rPr>
                          <w:t>mean of interindividual distance groups [km]</w:t>
                        </w:r>
                      </w:p>
                    </w:txbxContent>
                  </v:textbox>
                </v:rect>
                <v:rect id="Rectangle 71" o:spid="_x0000_s1093" style="position:absolute;left:16986;top:889;width:24206;height:394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n5vQAAANsAAAAPAAAAZHJzL2Rvd25yZXYueG1sRE/LisIw&#10;FN0L/kO4gjub6kKkGkUEQQc31vmAS3P7wOSmJNF2/t4shFkeznt3GK0Rb/Khc6xgmeUgiCunO24U&#10;/D7Oiw2IEJE1Gsek4I8CHPbTyQ4L7Qa+07uMjUghHApU0MbYF1KGqiWLIXM9ceJq5y3GBH0jtcch&#10;hVsjV3m+lhY7Tg0t9nRqqXqWL6tAPsrzsCmNz93Pqr6Z6+Vek1NqPhuPWxCRxvgv/rovWsE6jU1f&#10;0g+Q+w8AAAD//wMAUEsBAi0AFAAGAAgAAAAhANvh9svuAAAAhQEAABMAAAAAAAAAAAAAAAAAAAAA&#10;AFtDb250ZW50X1R5cGVzXS54bWxQSwECLQAUAAYACAAAACEAWvQsW78AAAAVAQAACwAAAAAAAAAA&#10;AAAAAAAfAQAAX3JlbHMvLnJlbHNQSwECLQAUAAYACAAAACEA8kZp+b0AAADbAAAADwAAAAAAAAAA&#10;AAAAAAAHAgAAZHJzL2Rvd25yZXYueG1sUEsFBgAAAAADAAMAtwAAAPECAAAAAA==&#10;" filled="f" stroked="f">
                  <v:textbox style="mso-fit-shape-to-text:t" inset="0,0,0,0">
                    <w:txbxContent>
                      <w:p w:rsidR="00BD2EBA" w:rsidRDefault="00BD2EBA">
                        <w:r>
                          <w:rPr>
                            <w:rFonts w:ascii="Calibri" w:hAnsi="Calibri" w:cs="Calibri"/>
                            <w:color w:val="595959"/>
                            <w:sz w:val="30"/>
                            <w:szCs w:val="30"/>
                            <w:lang w:val="en-US"/>
                          </w:rPr>
                          <w:t>Spatial autocorrelation analysis</w:t>
                        </w:r>
                      </w:p>
                    </w:txbxContent>
                  </v:textbox>
                </v:rect>
                <v:rect id="Rectangle 70" o:spid="_x0000_s1094" style="position:absolute;left:-6293;top:13671;width:18662;height:3232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zfdvAAAANsAAAAPAAAAZHJzL2Rvd25yZXYueG1sRE/JCsIw&#10;EL0L/kMYwYtoqrhWo4ggehJcz0MztsVmUpqo9e/NQfD4ePtiVZtCvKhyuWUF/V4EgjixOudUweW8&#10;7U5BOI+ssbBMCj7kYLVsNhYYa/vmI71OPhUhhF2MCjLvy1hKl2Rk0PVsSRy4u60M+gCrVOoK3yHc&#10;FHIQRWNpMOfQkGFJm4ySx+lpFIwivJ0/hwlvOsN1eZz57W2nr0q1W/V6DsJT7f/in3uvFUzC+vAl&#10;/AC5/AIAAP//AwBQSwECLQAUAAYACAAAACEA2+H2y+4AAACFAQAAEwAAAAAAAAAAAAAAAAAAAAAA&#10;W0NvbnRlbnRfVHlwZXNdLnhtbFBLAQItABQABgAIAAAAIQBa9CxbvwAAABUBAAALAAAAAAAAAAAA&#10;AAAAAB8BAABfcmVscy8ucmVsc1BLAQItABQABgAIAAAAIQAetzfdvAAAANsAAAAPAAAAAAAAAAAA&#10;AAAAAAcCAABkcnMvZG93bnJldi54bWxQSwUGAAAAAAMAAwC3AAAA8AIAAAAA&#10;" filled="f" stroked="f">
                  <v:textbox style="mso-fit-shape-to-text:t" inset="0,0,0,0">
                    <w:txbxContent>
                      <w:p w:rsidR="00BD2EBA" w:rsidRPr="00BD2EBA" w:rsidRDefault="00BD2EBA" w:rsidP="00BD2EBA">
                        <w:pPr>
                          <w:pStyle w:val="Normlnweb"/>
                          <w:spacing w:before="0" w:beforeAutospacing="0" w:after="200" w:afterAutospacing="0" w:line="276" w:lineRule="auto"/>
                          <w:rPr>
                            <w:lang w:val="cs-CZ"/>
                          </w:rPr>
                        </w:pP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595959"/>
                            <w:sz w:val="22"/>
                            <w:szCs w:val="22"/>
                            <w:lang w:val="cs-CZ"/>
                          </w:rPr>
                          <w:t>kinship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595959"/>
                            <w:sz w:val="22"/>
                            <w:szCs w:val="22"/>
                            <w:lang w:val="cs-CZ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595959"/>
                            <w:sz w:val="22"/>
                            <w:szCs w:val="22"/>
                            <w:lang w:val="cs-CZ"/>
                          </w:rPr>
                          <w:t>coefficient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595959"/>
                            <w:sz w:val="22"/>
                            <w:szCs w:val="22"/>
                            <w:lang w:val="cs-CZ"/>
                          </w:rPr>
                          <w:t xml:space="preserve"> (</w:t>
                        </w: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595959"/>
                            <w:sz w:val="22"/>
                            <w:szCs w:val="22"/>
                            <w:lang w:val="cs-CZ"/>
                          </w:rPr>
                          <w:t>Ritlan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595959"/>
                            <w:sz w:val="22"/>
                            <w:szCs w:val="22"/>
                            <w:lang w:val="cs-CZ"/>
                          </w:rPr>
                          <w:t xml:space="preserve"> 1996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sectPr w:rsidR="00044B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DQxNjc2NbU0MDVR0lEKTi0uzszPAykwrAUAsm2WwSwAAAA="/>
  </w:docVars>
  <w:rsids>
    <w:rsidRoot w:val="00FB2660"/>
    <w:rsid w:val="000161C1"/>
    <w:rsid w:val="00044BB6"/>
    <w:rsid w:val="0037590B"/>
    <w:rsid w:val="00923F66"/>
    <w:rsid w:val="00BD2EBA"/>
    <w:rsid w:val="00FB2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B2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2660"/>
    <w:rPr>
      <w:rFonts w:ascii="Tahoma" w:hAnsi="Tahoma" w:cs="Tahoma"/>
      <w:sz w:val="16"/>
      <w:szCs w:val="16"/>
      <w:lang w:val="en-GB"/>
    </w:rPr>
  </w:style>
  <w:style w:type="paragraph" w:styleId="Normlnweb">
    <w:name w:val="Normal (Web)"/>
    <w:basedOn w:val="Normln"/>
    <w:uiPriority w:val="99"/>
    <w:semiHidden/>
    <w:unhideWhenUsed/>
    <w:rsid w:val="00BD2EB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B2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2660"/>
    <w:rPr>
      <w:rFonts w:ascii="Tahoma" w:hAnsi="Tahoma" w:cs="Tahoma"/>
      <w:sz w:val="16"/>
      <w:szCs w:val="16"/>
      <w:lang w:val="en-GB"/>
    </w:rPr>
  </w:style>
  <w:style w:type="paragraph" w:styleId="Normlnweb">
    <w:name w:val="Normal (Web)"/>
    <w:basedOn w:val="Normln"/>
    <w:uiPriority w:val="99"/>
    <w:semiHidden/>
    <w:unhideWhenUsed/>
    <w:rsid w:val="00BD2EB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. Petr Smýkal, Ph.D.</dc:creator>
  <cp:lastModifiedBy>Ing. Petr Smýkal, Ph.D.</cp:lastModifiedBy>
  <cp:revision>2</cp:revision>
  <dcterms:created xsi:type="dcterms:W3CDTF">2017-11-27T14:09:00Z</dcterms:created>
  <dcterms:modified xsi:type="dcterms:W3CDTF">2017-11-27T14:09:00Z</dcterms:modified>
</cp:coreProperties>
</file>